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40E39" w14:textId="77777777" w:rsidR="003552AF" w:rsidRDefault="003552AF"/>
    <w:p w14:paraId="723278E5" w14:textId="77777777" w:rsidR="003552AF" w:rsidRDefault="003552AF" w:rsidP="003552AF"/>
    <w:p w14:paraId="1554E161" w14:textId="77777777" w:rsidR="0048425F" w:rsidRPr="00E71FEB" w:rsidRDefault="003552AF" w:rsidP="00E97852">
      <w:pPr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 xml:space="preserve">Nazwa jednostki: </w:t>
      </w:r>
      <w:r w:rsidRPr="00E71FEB">
        <w:rPr>
          <w:rFonts w:ascii="Calibri" w:hAnsi="Calibri" w:cs="Calibri"/>
          <w:sz w:val="24"/>
          <w:szCs w:val="24"/>
        </w:rPr>
        <w:t>Instytut Biologii, Biotechnologii i Ochrony Środowiska, Wydział Nauk Przyrodniczych, Uniwersytet Śląski w Katowicach</w:t>
      </w:r>
    </w:p>
    <w:p w14:paraId="74570733" w14:textId="6CBFBF5D" w:rsidR="003552AF" w:rsidRPr="00E71FEB" w:rsidRDefault="003552AF" w:rsidP="00E97852">
      <w:pPr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 xml:space="preserve">Nazwa stanowiska: </w:t>
      </w:r>
      <w:r w:rsidRPr="00E71FEB">
        <w:rPr>
          <w:rFonts w:ascii="Calibri" w:hAnsi="Calibri" w:cs="Calibri"/>
          <w:sz w:val="24"/>
          <w:szCs w:val="24"/>
        </w:rPr>
        <w:t>Stypendysta –</w:t>
      </w:r>
      <w:r w:rsidR="00CE3290" w:rsidRPr="00E71FEB">
        <w:rPr>
          <w:rFonts w:ascii="Calibri" w:hAnsi="Calibri" w:cs="Calibri"/>
          <w:sz w:val="24"/>
          <w:szCs w:val="24"/>
        </w:rPr>
        <w:t xml:space="preserve"> student</w:t>
      </w:r>
      <w:r w:rsidR="00F66F8E">
        <w:rPr>
          <w:rFonts w:ascii="Calibri" w:hAnsi="Calibri" w:cs="Calibri"/>
          <w:sz w:val="24"/>
          <w:szCs w:val="24"/>
        </w:rPr>
        <w:t xml:space="preserve"> doktorant</w:t>
      </w:r>
    </w:p>
    <w:p w14:paraId="49BC1BE0" w14:textId="77777777" w:rsidR="003552AF" w:rsidRPr="00E71FEB" w:rsidRDefault="003552AF" w:rsidP="00E97852">
      <w:pPr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 xml:space="preserve">Wymagania: </w:t>
      </w:r>
    </w:p>
    <w:p w14:paraId="50862D07" w14:textId="09769054" w:rsidR="00927F0A" w:rsidRPr="00E71FEB" w:rsidRDefault="00CD72E8" w:rsidP="00D308CD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Tytuł </w:t>
      </w:r>
      <w:r w:rsidR="00F66F8E">
        <w:rPr>
          <w:rFonts w:ascii="Calibri" w:hAnsi="Calibri" w:cs="Calibri"/>
          <w:sz w:val="24"/>
          <w:szCs w:val="24"/>
        </w:rPr>
        <w:t>magistra</w:t>
      </w:r>
      <w:r w:rsidR="00CE3290" w:rsidRPr="00E71FEB">
        <w:rPr>
          <w:rFonts w:ascii="Calibri" w:hAnsi="Calibri" w:cs="Calibri"/>
          <w:sz w:val="24"/>
          <w:szCs w:val="24"/>
        </w:rPr>
        <w:t xml:space="preserve"> </w:t>
      </w:r>
      <w:r w:rsidRPr="00E71FEB">
        <w:rPr>
          <w:rFonts w:ascii="Calibri" w:hAnsi="Calibri" w:cs="Calibri"/>
          <w:sz w:val="24"/>
          <w:szCs w:val="24"/>
        </w:rPr>
        <w:t xml:space="preserve">w </w:t>
      </w:r>
      <w:r w:rsidR="00E27687" w:rsidRPr="00E71FEB">
        <w:rPr>
          <w:rFonts w:ascii="Calibri" w:hAnsi="Calibri" w:cs="Calibri"/>
          <w:sz w:val="24"/>
          <w:szCs w:val="24"/>
        </w:rPr>
        <w:t>zakresie</w:t>
      </w:r>
      <w:r w:rsidRPr="00E71FEB">
        <w:rPr>
          <w:rFonts w:ascii="Calibri" w:hAnsi="Calibri" w:cs="Calibri"/>
          <w:sz w:val="24"/>
          <w:szCs w:val="24"/>
        </w:rPr>
        <w:t xml:space="preserve"> biotechnologii</w:t>
      </w:r>
      <w:r w:rsidR="00C30AB4" w:rsidRPr="00E71FEB">
        <w:rPr>
          <w:rFonts w:ascii="Calibri" w:hAnsi="Calibri" w:cs="Calibri"/>
          <w:sz w:val="24"/>
          <w:szCs w:val="24"/>
        </w:rPr>
        <w:t>, biologii lub nauk pokrewnych.</w:t>
      </w:r>
    </w:p>
    <w:p w14:paraId="467A386A" w14:textId="18184870" w:rsidR="00CD72E8" w:rsidRPr="00E71FEB" w:rsidRDefault="00CD72E8" w:rsidP="00D308CD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Status </w:t>
      </w:r>
      <w:r w:rsidR="00CE3290" w:rsidRPr="00E71FEB">
        <w:rPr>
          <w:rFonts w:ascii="Calibri" w:hAnsi="Calibri" w:cs="Calibri"/>
          <w:sz w:val="24"/>
          <w:szCs w:val="24"/>
        </w:rPr>
        <w:t xml:space="preserve">studenta </w:t>
      </w:r>
      <w:r w:rsidR="00F66F8E">
        <w:rPr>
          <w:rFonts w:ascii="Calibri" w:hAnsi="Calibri" w:cs="Calibri"/>
          <w:sz w:val="24"/>
          <w:szCs w:val="24"/>
        </w:rPr>
        <w:t xml:space="preserve">doktoranta (studia doktoranckie realizowane na </w:t>
      </w:r>
      <w:r w:rsidR="00CE3290" w:rsidRPr="00E71FEB">
        <w:rPr>
          <w:rFonts w:ascii="Calibri" w:hAnsi="Calibri" w:cs="Calibri"/>
          <w:sz w:val="24"/>
          <w:szCs w:val="24"/>
        </w:rPr>
        <w:t>terytoriu</w:t>
      </w:r>
      <w:r w:rsidR="001B18D1">
        <w:rPr>
          <w:rFonts w:ascii="Calibri" w:hAnsi="Calibri" w:cs="Calibri"/>
          <w:sz w:val="24"/>
          <w:szCs w:val="24"/>
        </w:rPr>
        <w:t>m</w:t>
      </w:r>
      <w:r w:rsidR="00CE3290" w:rsidRPr="00E71FEB">
        <w:rPr>
          <w:rFonts w:ascii="Calibri" w:hAnsi="Calibri" w:cs="Calibri"/>
          <w:sz w:val="24"/>
          <w:szCs w:val="24"/>
        </w:rPr>
        <w:t xml:space="preserve"> Rzeczypospolitej Polskiej  </w:t>
      </w:r>
      <w:r w:rsidRPr="00E71FEB">
        <w:rPr>
          <w:rFonts w:ascii="Calibri" w:hAnsi="Calibri" w:cs="Calibri"/>
          <w:sz w:val="24"/>
          <w:szCs w:val="24"/>
        </w:rPr>
        <w:t xml:space="preserve">z zakresu </w:t>
      </w:r>
      <w:r w:rsidR="00E27687" w:rsidRPr="00E71FEB">
        <w:rPr>
          <w:rFonts w:ascii="Calibri" w:hAnsi="Calibri" w:cs="Calibri"/>
          <w:sz w:val="24"/>
          <w:szCs w:val="24"/>
        </w:rPr>
        <w:t>biotechnologi</w:t>
      </w:r>
      <w:r w:rsidR="00C30AB4" w:rsidRPr="00E71FEB">
        <w:rPr>
          <w:rFonts w:ascii="Calibri" w:hAnsi="Calibri" w:cs="Calibri"/>
          <w:sz w:val="24"/>
          <w:szCs w:val="24"/>
        </w:rPr>
        <w:t>i, biologii lub nauk pokrewnych</w:t>
      </w:r>
      <w:r w:rsidR="00FB68D4">
        <w:rPr>
          <w:rFonts w:ascii="Calibri" w:hAnsi="Calibri" w:cs="Calibri"/>
          <w:sz w:val="24"/>
          <w:szCs w:val="24"/>
        </w:rPr>
        <w:t>)</w:t>
      </w:r>
      <w:r w:rsidR="00C30AB4" w:rsidRPr="00E71FEB">
        <w:rPr>
          <w:rFonts w:ascii="Calibri" w:hAnsi="Calibri" w:cs="Calibri"/>
          <w:sz w:val="24"/>
          <w:szCs w:val="24"/>
        </w:rPr>
        <w:t>.</w:t>
      </w:r>
    </w:p>
    <w:p w14:paraId="59D3104D" w14:textId="4BD46188" w:rsidR="00E27687" w:rsidRPr="00E71FEB" w:rsidRDefault="00E27687" w:rsidP="00D308CD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Znajomość języka polskiego i angielskiego</w:t>
      </w:r>
      <w:r w:rsidR="00CE3290" w:rsidRPr="00E71FEB">
        <w:rPr>
          <w:rFonts w:ascii="Calibri" w:hAnsi="Calibri" w:cs="Calibri"/>
          <w:sz w:val="24"/>
          <w:szCs w:val="24"/>
        </w:rPr>
        <w:t xml:space="preserve"> (minimum poziom B2) </w:t>
      </w:r>
      <w:r w:rsidRPr="00E71FEB">
        <w:rPr>
          <w:rFonts w:ascii="Calibri" w:hAnsi="Calibri" w:cs="Calibri"/>
          <w:sz w:val="24"/>
          <w:szCs w:val="24"/>
        </w:rPr>
        <w:t xml:space="preserve"> w mowie i piśmie</w:t>
      </w:r>
      <w:r w:rsidR="00C30AB4" w:rsidRPr="00E71FEB">
        <w:rPr>
          <w:rFonts w:ascii="Calibri" w:hAnsi="Calibri" w:cs="Calibri"/>
          <w:sz w:val="24"/>
          <w:szCs w:val="24"/>
        </w:rPr>
        <w:t>.</w:t>
      </w:r>
    </w:p>
    <w:p w14:paraId="112532FE" w14:textId="0E094DB9" w:rsidR="00CE3290" w:rsidRPr="00E71FEB" w:rsidRDefault="00911332" w:rsidP="00D308CD">
      <w:pPr>
        <w:pStyle w:val="Akapitzlist"/>
        <w:numPr>
          <w:ilvl w:val="0"/>
          <w:numId w:val="1"/>
        </w:numPr>
        <w:spacing w:after="0"/>
        <w:ind w:left="714" w:hanging="357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Doświadczenie w pracy</w:t>
      </w:r>
      <w:r w:rsidR="00216A04" w:rsidRPr="00E71FEB">
        <w:rPr>
          <w:rFonts w:ascii="Calibri" w:hAnsi="Calibri" w:cs="Calibri"/>
          <w:sz w:val="24"/>
          <w:szCs w:val="24"/>
        </w:rPr>
        <w:t xml:space="preserve"> w </w:t>
      </w:r>
      <w:r w:rsidR="00E97852" w:rsidRPr="00E71FEB">
        <w:rPr>
          <w:rFonts w:ascii="Calibri" w:hAnsi="Calibri" w:cs="Calibri"/>
          <w:sz w:val="24"/>
          <w:szCs w:val="24"/>
        </w:rPr>
        <w:t xml:space="preserve">laboratorium mikrobiologicznym, </w:t>
      </w:r>
      <w:r w:rsidR="00E61AD1">
        <w:rPr>
          <w:rFonts w:ascii="Calibri" w:hAnsi="Calibri" w:cs="Calibri"/>
          <w:sz w:val="24"/>
          <w:szCs w:val="24"/>
        </w:rPr>
        <w:t xml:space="preserve">umiejętność planowania,   </w:t>
      </w:r>
      <w:r w:rsidR="00E61AD1" w:rsidRPr="00E71FEB">
        <w:rPr>
          <w:rFonts w:ascii="Calibri" w:hAnsi="Calibri" w:cs="Calibri"/>
          <w:sz w:val="24"/>
          <w:szCs w:val="24"/>
        </w:rPr>
        <w:t>przygotowywani</w:t>
      </w:r>
      <w:r w:rsidR="00E61AD1">
        <w:rPr>
          <w:rFonts w:ascii="Calibri" w:hAnsi="Calibri" w:cs="Calibri"/>
          <w:sz w:val="24"/>
          <w:szCs w:val="24"/>
        </w:rPr>
        <w:t>a</w:t>
      </w:r>
      <w:r w:rsidR="00E61AD1" w:rsidRPr="00E71FEB">
        <w:rPr>
          <w:rFonts w:ascii="Calibri" w:hAnsi="Calibri" w:cs="Calibri"/>
          <w:sz w:val="24"/>
          <w:szCs w:val="24"/>
        </w:rPr>
        <w:t xml:space="preserve"> i prowadzeni</w:t>
      </w:r>
      <w:r w:rsidR="00132F04">
        <w:rPr>
          <w:rFonts w:ascii="Calibri" w:hAnsi="Calibri" w:cs="Calibri"/>
          <w:sz w:val="24"/>
          <w:szCs w:val="24"/>
        </w:rPr>
        <w:t>a</w:t>
      </w:r>
      <w:r w:rsidR="00E61AD1" w:rsidRPr="00E71FEB">
        <w:rPr>
          <w:rFonts w:ascii="Calibri" w:hAnsi="Calibri" w:cs="Calibri"/>
          <w:sz w:val="24"/>
          <w:szCs w:val="24"/>
        </w:rPr>
        <w:t xml:space="preserve"> eksperymentów badawczych </w:t>
      </w:r>
      <w:r w:rsidR="00E61AD1">
        <w:rPr>
          <w:rFonts w:ascii="Calibri" w:hAnsi="Calibri" w:cs="Calibri"/>
          <w:sz w:val="24"/>
          <w:szCs w:val="24"/>
        </w:rPr>
        <w:t xml:space="preserve">, umiejętność </w:t>
      </w:r>
      <w:r w:rsidR="00F66F8E">
        <w:rPr>
          <w:rFonts w:ascii="Calibri" w:hAnsi="Calibri" w:cs="Calibri"/>
          <w:sz w:val="24"/>
          <w:szCs w:val="24"/>
        </w:rPr>
        <w:t>izolacji pęcherzyków bakteryjnych</w:t>
      </w:r>
      <w:r w:rsidR="00E61AD1">
        <w:rPr>
          <w:rFonts w:ascii="Calibri" w:hAnsi="Calibri" w:cs="Calibri"/>
          <w:sz w:val="24"/>
          <w:szCs w:val="24"/>
        </w:rPr>
        <w:t xml:space="preserve"> </w:t>
      </w:r>
      <w:r w:rsidR="001F4660">
        <w:rPr>
          <w:rFonts w:ascii="Calibri" w:hAnsi="Calibri" w:cs="Calibri"/>
          <w:sz w:val="24"/>
          <w:szCs w:val="24"/>
        </w:rPr>
        <w:t>oraz</w:t>
      </w:r>
      <w:r w:rsidR="00E61AD1">
        <w:rPr>
          <w:rFonts w:ascii="Calibri" w:hAnsi="Calibri" w:cs="Calibri"/>
          <w:sz w:val="24"/>
          <w:szCs w:val="24"/>
        </w:rPr>
        <w:t xml:space="preserve"> DNA z </w:t>
      </w:r>
      <w:r w:rsidR="002F1ED9">
        <w:rPr>
          <w:rFonts w:ascii="Calibri" w:hAnsi="Calibri" w:cs="Calibri"/>
          <w:sz w:val="24"/>
          <w:szCs w:val="24"/>
        </w:rPr>
        <w:t xml:space="preserve"> </w:t>
      </w:r>
      <w:r w:rsidR="00E61AD1">
        <w:rPr>
          <w:rFonts w:ascii="Calibri" w:hAnsi="Calibri" w:cs="Calibri"/>
          <w:sz w:val="24"/>
          <w:szCs w:val="24"/>
        </w:rPr>
        <w:t>pęcherzyków</w:t>
      </w:r>
      <w:r w:rsidR="001F4660">
        <w:rPr>
          <w:rFonts w:ascii="Calibri" w:hAnsi="Calibri" w:cs="Calibri"/>
          <w:sz w:val="24"/>
          <w:szCs w:val="24"/>
        </w:rPr>
        <w:t xml:space="preserve"> oraz bakterii</w:t>
      </w:r>
      <w:r w:rsidR="002F1ED9">
        <w:rPr>
          <w:rFonts w:ascii="Calibri" w:hAnsi="Calibri" w:cs="Calibri"/>
          <w:sz w:val="24"/>
          <w:szCs w:val="24"/>
        </w:rPr>
        <w:t xml:space="preserve">, znajomość metod hodowli roślin techniką hydroponiki, </w:t>
      </w:r>
      <w:r w:rsidR="00656098">
        <w:rPr>
          <w:rFonts w:ascii="Calibri" w:hAnsi="Calibri" w:cs="Calibri"/>
          <w:sz w:val="24"/>
          <w:szCs w:val="24"/>
        </w:rPr>
        <w:t xml:space="preserve">znajomość metod oceny parametrów wzrostu roślin, </w:t>
      </w:r>
      <w:r w:rsidR="00FB68D4">
        <w:rPr>
          <w:rFonts w:ascii="Calibri" w:hAnsi="Calibri" w:cs="Calibri"/>
          <w:sz w:val="24"/>
          <w:szCs w:val="24"/>
        </w:rPr>
        <w:t xml:space="preserve"> </w:t>
      </w:r>
    </w:p>
    <w:p w14:paraId="71131A74" w14:textId="500D3059" w:rsidR="00E61AD1" w:rsidRDefault="00CE3290" w:rsidP="00D308CD">
      <w:pPr>
        <w:pStyle w:val="Akapitzlist"/>
        <w:numPr>
          <w:ilvl w:val="0"/>
          <w:numId w:val="1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 w:rsidRPr="00E71FEB">
        <w:rPr>
          <w:rFonts w:ascii="Calibri" w:hAnsi="Calibri" w:cs="Calibri"/>
          <w:sz w:val="24"/>
          <w:szCs w:val="24"/>
        </w:rPr>
        <w:t xml:space="preserve">Umiejętność </w:t>
      </w:r>
      <w:r w:rsidR="00D13034" w:rsidRPr="00E71FEB">
        <w:rPr>
          <w:rFonts w:ascii="Calibri" w:hAnsi="Calibri" w:cs="Calibri"/>
          <w:sz w:val="24"/>
          <w:szCs w:val="24"/>
        </w:rPr>
        <w:t xml:space="preserve"> </w:t>
      </w:r>
      <w:r w:rsidR="00712259" w:rsidRPr="00E71FEB">
        <w:rPr>
          <w:rFonts w:ascii="Calibri" w:hAnsi="Calibri" w:cs="Calibri"/>
          <w:sz w:val="24"/>
          <w:szCs w:val="24"/>
        </w:rPr>
        <w:t>analizowania</w:t>
      </w:r>
      <w:r w:rsidR="001F4660">
        <w:rPr>
          <w:rFonts w:ascii="Calibri" w:hAnsi="Calibri" w:cs="Calibri"/>
          <w:sz w:val="24"/>
          <w:szCs w:val="24"/>
        </w:rPr>
        <w:t xml:space="preserve">, interpretacji i prezentowania uzyskanych </w:t>
      </w:r>
      <w:r w:rsidR="00712259" w:rsidRPr="00E71FEB">
        <w:rPr>
          <w:rFonts w:ascii="Calibri" w:hAnsi="Calibri" w:cs="Calibri"/>
          <w:sz w:val="24"/>
          <w:szCs w:val="24"/>
        </w:rPr>
        <w:t>wyników</w:t>
      </w:r>
      <w:r w:rsidR="001F4660">
        <w:rPr>
          <w:rFonts w:ascii="Calibri" w:hAnsi="Calibri" w:cs="Calibri"/>
          <w:sz w:val="24"/>
          <w:szCs w:val="24"/>
        </w:rPr>
        <w:t xml:space="preserve"> badań</w:t>
      </w:r>
      <w:r w:rsidR="00712259" w:rsidRPr="00E71FEB">
        <w:rPr>
          <w:rFonts w:ascii="Calibri" w:hAnsi="Calibri" w:cs="Calibri"/>
          <w:sz w:val="24"/>
          <w:szCs w:val="24"/>
        </w:rPr>
        <w:t>.</w:t>
      </w:r>
      <w:r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</w:p>
    <w:p w14:paraId="5B21E5A8" w14:textId="70652184" w:rsidR="00CE3290" w:rsidRPr="00E71FEB" w:rsidRDefault="00E61AD1" w:rsidP="00D308CD">
      <w:pPr>
        <w:pStyle w:val="Akapitzlist"/>
        <w:numPr>
          <w:ilvl w:val="0"/>
          <w:numId w:val="1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Doświadczenie </w:t>
      </w:r>
      <w:r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  <w:r w:rsidR="00CE3290"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w pisaniu tekstów  naukowych będzie dodatkowym atutem</w:t>
      </w:r>
      <w:r w:rsidR="00F66F8E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.</w:t>
      </w:r>
    </w:p>
    <w:p w14:paraId="3E743E64" w14:textId="77777777" w:rsidR="00712259" w:rsidRPr="00E71FEB" w:rsidRDefault="00712259" w:rsidP="00D308CD">
      <w:pPr>
        <w:spacing w:after="0"/>
        <w:jc w:val="both"/>
        <w:rPr>
          <w:rFonts w:ascii="Calibri" w:hAnsi="Calibri" w:cs="Calibri"/>
          <w:sz w:val="24"/>
          <w:szCs w:val="24"/>
        </w:rPr>
      </w:pPr>
    </w:p>
    <w:p w14:paraId="0C8A4C70" w14:textId="77777777" w:rsidR="00712259" w:rsidRPr="00E71FEB" w:rsidRDefault="00712259" w:rsidP="00D308CD">
      <w:pPr>
        <w:spacing w:after="0"/>
        <w:jc w:val="both"/>
        <w:rPr>
          <w:rFonts w:ascii="Calibri" w:hAnsi="Calibri" w:cs="Calibri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Opis zadań:</w:t>
      </w:r>
    </w:p>
    <w:p w14:paraId="30A30A74" w14:textId="77777777" w:rsidR="00CE3290" w:rsidRPr="00E71FEB" w:rsidRDefault="00CE3290" w:rsidP="00D308CD">
      <w:pPr>
        <w:pStyle w:val="Akapitzlist"/>
        <w:numPr>
          <w:ilvl w:val="0"/>
          <w:numId w:val="5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Hodowla mikroorganizmów, w tym mikroorganizmów modyfikowanych genetycznie (GMM)</w:t>
      </w:r>
    </w:p>
    <w:p w14:paraId="245AE1FF" w14:textId="77777777" w:rsidR="00B25D00" w:rsidRDefault="00CE3290" w:rsidP="00D308CD">
      <w:pPr>
        <w:pStyle w:val="Akapitzlist"/>
        <w:numPr>
          <w:ilvl w:val="0"/>
          <w:numId w:val="5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Izolacja </w:t>
      </w:r>
      <w:r w:rsidR="00FB68D4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i charakterystyka </w:t>
      </w:r>
      <w:r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pęcherzyków błony zewnętrznej (OMV) bakterii</w:t>
      </w:r>
    </w:p>
    <w:p w14:paraId="62D4BE2E" w14:textId="137078BC" w:rsidR="00B25D00" w:rsidRDefault="00B25D00" w:rsidP="00D308CD">
      <w:pPr>
        <w:pStyle w:val="Akapitzlist"/>
        <w:numPr>
          <w:ilvl w:val="0"/>
          <w:numId w:val="5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Izolacja materiału genetycznego z mikroorganizmów oraz pęcherzyków błony zewnętrznej</w:t>
      </w:r>
      <w:r w:rsidR="00946C01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.</w:t>
      </w:r>
    </w:p>
    <w:p w14:paraId="4898AA16" w14:textId="58B19A7D" w:rsidR="00FB68D4" w:rsidRPr="00FB68D4" w:rsidRDefault="00B25D00" w:rsidP="00D308CD">
      <w:pPr>
        <w:pStyle w:val="Akapitzlist"/>
        <w:numPr>
          <w:ilvl w:val="0"/>
          <w:numId w:val="5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Hydroponiczna hodowla roślin </w:t>
      </w:r>
      <w:r w:rsidR="001740F9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wraz z oceną parametrów  wzrostu.</w:t>
      </w:r>
      <w:r w:rsidR="00CE3290"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</w:p>
    <w:p w14:paraId="417FBA47" w14:textId="77777777" w:rsidR="00BD6DCD" w:rsidRPr="00E71FEB" w:rsidRDefault="00C62825" w:rsidP="00D308C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Asystowanie w badaniach prowadzonych przez </w:t>
      </w:r>
      <w:r w:rsidR="00BD6DCD" w:rsidRPr="00E71FEB">
        <w:rPr>
          <w:rFonts w:ascii="Calibri" w:hAnsi="Calibri" w:cs="Calibri"/>
          <w:sz w:val="24"/>
          <w:szCs w:val="24"/>
        </w:rPr>
        <w:t>pozostałych wykonawców projektu.</w:t>
      </w:r>
    </w:p>
    <w:p w14:paraId="5C1A0BA9" w14:textId="21B01B96" w:rsidR="00C62825" w:rsidRDefault="00C62825" w:rsidP="00D308CD">
      <w:pPr>
        <w:pStyle w:val="Akapitzlist"/>
        <w:numPr>
          <w:ilvl w:val="0"/>
          <w:numId w:val="5"/>
        </w:numPr>
        <w:spacing w:after="0"/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Udział w przygotowywaniu publikacji </w:t>
      </w:r>
      <w:r w:rsidR="00782323" w:rsidRPr="00E71FEB">
        <w:rPr>
          <w:rFonts w:ascii="Calibri" w:hAnsi="Calibri" w:cs="Calibri"/>
          <w:sz w:val="24"/>
          <w:szCs w:val="24"/>
        </w:rPr>
        <w:t>naukowych</w:t>
      </w:r>
      <w:r w:rsidR="00B25D00">
        <w:rPr>
          <w:rFonts w:ascii="Calibri" w:hAnsi="Calibri" w:cs="Calibri"/>
          <w:sz w:val="24"/>
          <w:szCs w:val="24"/>
        </w:rPr>
        <w:t xml:space="preserve"> i upowszechnianiu wyników projektu.</w:t>
      </w:r>
    </w:p>
    <w:p w14:paraId="3F69479B" w14:textId="401C5730" w:rsidR="00B25D00" w:rsidRDefault="00B25D00" w:rsidP="00D308CD">
      <w:pPr>
        <w:spacing w:after="0"/>
        <w:jc w:val="both"/>
        <w:rPr>
          <w:rFonts w:ascii="Calibri" w:hAnsi="Calibri" w:cs="Calibri"/>
          <w:sz w:val="24"/>
          <w:szCs w:val="24"/>
        </w:rPr>
      </w:pPr>
    </w:p>
    <w:p w14:paraId="1A49B5B7" w14:textId="18CCE8D4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080CBB1A" w14:textId="6B727CC1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2228EDAE" w14:textId="1732DF8A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15B674DF" w14:textId="13AE4A48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206479A2" w14:textId="499B0EA6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5C8DC521" w14:textId="45D06020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66047CFF" w14:textId="553C2684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7F9E74A9" w14:textId="7CEE6802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6119153A" w14:textId="1A503FB1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13A8392D" w14:textId="37A63EF3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7FC9D4AD" w14:textId="7CF10055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44A6B716" w14:textId="4ACAAAB9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5C044BFA" w14:textId="2BE3AEAE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58B12286" w14:textId="1E865C4D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238FC5D9" w14:textId="5DA5E16F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3FC643BA" w14:textId="34211FB2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75C9C36E" w14:textId="585B5602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42FF7F17" w14:textId="77777777" w:rsidR="001740F9" w:rsidRPr="00B25D00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6E3E3260" w14:textId="77777777" w:rsidR="00CE3290" w:rsidRPr="00E71FEB" w:rsidRDefault="00CE3290" w:rsidP="00E97852">
      <w:pPr>
        <w:spacing w:after="0"/>
        <w:rPr>
          <w:rFonts w:ascii="Calibri" w:hAnsi="Calibri" w:cs="Calibri"/>
          <w:sz w:val="24"/>
          <w:szCs w:val="24"/>
        </w:rPr>
      </w:pPr>
    </w:p>
    <w:p w14:paraId="631F80DD" w14:textId="453BC344" w:rsidR="00712259" w:rsidRPr="00E71FEB" w:rsidRDefault="00712259" w:rsidP="00E97852">
      <w:p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Typ konkursu NCN:</w:t>
      </w:r>
      <w:r w:rsidR="00606BDE" w:rsidRPr="00E71FEB">
        <w:rPr>
          <w:rFonts w:ascii="Calibri" w:hAnsi="Calibri" w:cs="Calibri"/>
          <w:b/>
          <w:sz w:val="24"/>
          <w:szCs w:val="24"/>
        </w:rPr>
        <w:t xml:space="preserve"> </w:t>
      </w:r>
      <w:r w:rsidR="00CE3290" w:rsidRPr="00C951B9">
        <w:rPr>
          <w:rFonts w:ascii="Calibri" w:hAnsi="Calibri" w:cs="Calibri"/>
          <w:b/>
          <w:bCs/>
          <w:sz w:val="24"/>
          <w:szCs w:val="24"/>
        </w:rPr>
        <w:t xml:space="preserve">OPUS </w:t>
      </w:r>
      <w:r w:rsidR="00C951B9" w:rsidRPr="00C951B9">
        <w:rPr>
          <w:rFonts w:ascii="Calibri" w:hAnsi="Calibri" w:cs="Calibri"/>
          <w:b/>
          <w:bCs/>
          <w:sz w:val="24"/>
          <w:szCs w:val="24"/>
        </w:rPr>
        <w:t>19</w:t>
      </w:r>
    </w:p>
    <w:p w14:paraId="4A9F7F04" w14:textId="122F5FB9" w:rsidR="00712259" w:rsidRPr="00E71FEB" w:rsidRDefault="00712259" w:rsidP="00E97852">
      <w:p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Termin składania ofert:</w:t>
      </w:r>
      <w:r w:rsidR="00782323" w:rsidRPr="00E71FEB">
        <w:rPr>
          <w:rFonts w:ascii="Calibri" w:hAnsi="Calibri" w:cs="Calibri"/>
          <w:b/>
          <w:sz w:val="24"/>
          <w:szCs w:val="24"/>
        </w:rPr>
        <w:t xml:space="preserve"> </w:t>
      </w:r>
      <w:r w:rsidR="0030457F">
        <w:rPr>
          <w:rFonts w:ascii="Calibri" w:hAnsi="Calibri" w:cs="Calibri"/>
          <w:sz w:val="24"/>
          <w:szCs w:val="24"/>
        </w:rPr>
        <w:t xml:space="preserve">od </w:t>
      </w:r>
      <w:r w:rsidR="0030457F" w:rsidRPr="0003558D">
        <w:rPr>
          <w:rFonts w:ascii="Calibri" w:hAnsi="Calibri" w:cs="Calibri"/>
          <w:b/>
          <w:sz w:val="24"/>
          <w:szCs w:val="24"/>
        </w:rPr>
        <w:t xml:space="preserve">1.06.2022 </w:t>
      </w:r>
      <w:r w:rsidR="0030457F" w:rsidRPr="0030457F">
        <w:rPr>
          <w:rFonts w:ascii="Calibri" w:hAnsi="Calibri" w:cs="Calibri"/>
          <w:sz w:val="24"/>
          <w:szCs w:val="24"/>
        </w:rPr>
        <w:t>do</w:t>
      </w:r>
      <w:r w:rsidR="0030457F" w:rsidRPr="0003558D">
        <w:rPr>
          <w:rFonts w:ascii="Calibri" w:hAnsi="Calibri" w:cs="Calibri"/>
          <w:b/>
          <w:sz w:val="24"/>
          <w:szCs w:val="24"/>
        </w:rPr>
        <w:t xml:space="preserve"> 15.06.2022</w:t>
      </w:r>
    </w:p>
    <w:p w14:paraId="63D8A966" w14:textId="3C7D00D7" w:rsidR="00712259" w:rsidRPr="001248A2" w:rsidRDefault="00712259" w:rsidP="00E9785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Forma</w:t>
      </w:r>
      <w:r w:rsidR="00620FD6" w:rsidRPr="00E71FEB">
        <w:rPr>
          <w:rFonts w:ascii="Calibri" w:hAnsi="Calibri" w:cs="Calibri"/>
          <w:b/>
          <w:sz w:val="24"/>
          <w:szCs w:val="24"/>
        </w:rPr>
        <w:t xml:space="preserve"> składania ofert:</w:t>
      </w:r>
      <w:r w:rsidR="007C5F2C" w:rsidRPr="00E71FEB">
        <w:rPr>
          <w:rFonts w:ascii="Calibri" w:hAnsi="Calibri" w:cs="Calibri"/>
          <w:b/>
          <w:sz w:val="24"/>
          <w:szCs w:val="24"/>
        </w:rPr>
        <w:t xml:space="preserve"> </w:t>
      </w:r>
      <w:r w:rsidR="00F30019" w:rsidRPr="00E71FEB">
        <w:rPr>
          <w:rFonts w:ascii="Calibri" w:hAnsi="Calibri" w:cs="Calibri"/>
          <w:sz w:val="24"/>
          <w:szCs w:val="24"/>
        </w:rPr>
        <w:t>e-mail</w:t>
      </w:r>
      <w:r w:rsidR="006D547F">
        <w:rPr>
          <w:rFonts w:ascii="Calibri" w:hAnsi="Calibri" w:cs="Calibri"/>
          <w:sz w:val="24"/>
          <w:szCs w:val="24"/>
        </w:rPr>
        <w:t>:</w:t>
      </w:r>
      <w:r w:rsidR="001248A2">
        <w:rPr>
          <w:rFonts w:ascii="Calibri" w:hAnsi="Calibri" w:cs="Calibri"/>
          <w:sz w:val="24"/>
          <w:szCs w:val="24"/>
        </w:rPr>
        <w:t xml:space="preserve"> </w:t>
      </w:r>
      <w:bookmarkStart w:id="0" w:name="_Hlk103156366"/>
      <w:r w:rsidR="001248A2" w:rsidRPr="001248A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pus19.biologia@us.edu.p</w:t>
      </w:r>
      <w:r w:rsidR="001248A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</w:t>
      </w:r>
    </w:p>
    <w:bookmarkEnd w:id="0"/>
    <w:p w14:paraId="09E78BF2" w14:textId="77777777" w:rsidR="00620FD6" w:rsidRPr="00E71FEB" w:rsidRDefault="00620FD6" w:rsidP="00E97852">
      <w:pPr>
        <w:spacing w:after="0"/>
        <w:rPr>
          <w:rFonts w:ascii="Calibri" w:hAnsi="Calibri" w:cs="Calibri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Warunki zatrudnienia:</w:t>
      </w:r>
      <w:r w:rsidR="00606BDE" w:rsidRPr="00E71FEB">
        <w:rPr>
          <w:rFonts w:ascii="Calibri" w:hAnsi="Calibri" w:cs="Calibri"/>
          <w:b/>
          <w:sz w:val="24"/>
          <w:szCs w:val="24"/>
        </w:rPr>
        <w:t xml:space="preserve"> </w:t>
      </w:r>
    </w:p>
    <w:p w14:paraId="12F066E2" w14:textId="3E669057" w:rsidR="00CE3290" w:rsidRPr="00E71FEB" w:rsidRDefault="00CE3290" w:rsidP="00E97852">
      <w:pPr>
        <w:pStyle w:val="Akapitzlist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rzewidywana wysokość </w:t>
      </w:r>
      <w:r w:rsidR="0003558D">
        <w:rPr>
          <w:rFonts w:ascii="Calibri" w:hAnsi="Calibri" w:cs="Calibri"/>
          <w:sz w:val="24"/>
          <w:szCs w:val="24"/>
        </w:rPr>
        <w:t>stypendium: 2000 PLN na miesiąc</w:t>
      </w:r>
      <w:r w:rsidRPr="00E71FEB">
        <w:rPr>
          <w:rFonts w:ascii="Calibri" w:hAnsi="Calibri" w:cs="Calibri"/>
          <w:sz w:val="24"/>
          <w:szCs w:val="24"/>
        </w:rPr>
        <w:t xml:space="preserve"> </w:t>
      </w:r>
    </w:p>
    <w:p w14:paraId="2BA7A6C6" w14:textId="36A59FFB" w:rsidR="007C5F2C" w:rsidRPr="00E71FEB" w:rsidRDefault="00C62825" w:rsidP="00E97852">
      <w:pPr>
        <w:pStyle w:val="Akapitzlist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Okres</w:t>
      </w:r>
      <w:r w:rsidR="00E97852" w:rsidRPr="00E71FEB">
        <w:rPr>
          <w:rFonts w:ascii="Calibri" w:hAnsi="Calibri" w:cs="Calibri"/>
          <w:sz w:val="24"/>
          <w:szCs w:val="24"/>
        </w:rPr>
        <w:t xml:space="preserve"> finansowania</w:t>
      </w:r>
      <w:r w:rsidRPr="00E71FEB">
        <w:rPr>
          <w:rFonts w:ascii="Calibri" w:hAnsi="Calibri" w:cs="Calibri"/>
          <w:sz w:val="24"/>
          <w:szCs w:val="24"/>
        </w:rPr>
        <w:t xml:space="preserve">: </w:t>
      </w:r>
      <w:r w:rsidR="0003558D">
        <w:rPr>
          <w:rFonts w:ascii="Calibri" w:hAnsi="Calibri" w:cs="Calibri"/>
          <w:sz w:val="24"/>
          <w:szCs w:val="24"/>
        </w:rPr>
        <w:t>12 miesięcy z możliwością przedłużenia do 36 miesięcy</w:t>
      </w:r>
    </w:p>
    <w:p w14:paraId="59B5B605" w14:textId="1A6771C7" w:rsidR="007C5F2C" w:rsidRPr="00E71FEB" w:rsidRDefault="007C5F2C" w:rsidP="00E97852">
      <w:pPr>
        <w:pStyle w:val="Akapitzlist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lanowane rozpoczęcie pracy w ramach projektu: </w:t>
      </w:r>
      <w:r w:rsidR="0003558D">
        <w:rPr>
          <w:rFonts w:ascii="Calibri" w:hAnsi="Calibri" w:cs="Calibri"/>
          <w:sz w:val="24"/>
          <w:szCs w:val="24"/>
        </w:rPr>
        <w:t>1.07.2022</w:t>
      </w:r>
    </w:p>
    <w:p w14:paraId="51A042BD" w14:textId="77777777" w:rsidR="00E97852" w:rsidRDefault="00E97852" w:rsidP="00712259">
      <w:pPr>
        <w:spacing w:after="0"/>
        <w:jc w:val="both"/>
        <w:rPr>
          <w:b/>
          <w:sz w:val="24"/>
          <w:szCs w:val="24"/>
        </w:rPr>
      </w:pPr>
    </w:p>
    <w:p w14:paraId="0C2D284D" w14:textId="77777777" w:rsidR="00620FD6" w:rsidRPr="00E71FEB" w:rsidRDefault="00620FD6" w:rsidP="00E97852">
      <w:pPr>
        <w:spacing w:after="0"/>
        <w:rPr>
          <w:rFonts w:ascii="Calibri" w:hAnsi="Calibri" w:cs="Calibri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Dodatkowe informacje:</w:t>
      </w:r>
    </w:p>
    <w:p w14:paraId="3B6FCB12" w14:textId="77777777" w:rsidR="00B42F70" w:rsidRPr="00E71FEB" w:rsidRDefault="00B42F70" w:rsidP="00E97852">
      <w:pPr>
        <w:spacing w:after="0"/>
        <w:rPr>
          <w:rFonts w:ascii="Calibri" w:hAnsi="Calibri" w:cs="Calibri"/>
          <w:b/>
          <w:sz w:val="24"/>
          <w:szCs w:val="24"/>
        </w:rPr>
      </w:pPr>
    </w:p>
    <w:p w14:paraId="4ACE34C0" w14:textId="5CC3F505" w:rsidR="00F30019" w:rsidRPr="0003558D" w:rsidRDefault="00B42F70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rocedura konkursowa zostanie przeprowadzona zgodnie z </w:t>
      </w:r>
      <w:r w:rsidR="00F30019" w:rsidRPr="00E71FEB">
        <w:rPr>
          <w:rFonts w:ascii="Calibri" w:hAnsi="Calibri" w:cs="Calibri"/>
          <w:sz w:val="24"/>
          <w:szCs w:val="24"/>
        </w:rPr>
        <w:t>R</w:t>
      </w:r>
      <w:r w:rsidRPr="00E71FEB">
        <w:rPr>
          <w:rFonts w:ascii="Calibri" w:hAnsi="Calibri" w:cs="Calibri"/>
          <w:sz w:val="24"/>
          <w:szCs w:val="24"/>
        </w:rPr>
        <w:t xml:space="preserve">egulaminem </w:t>
      </w:r>
      <w:r w:rsidR="00F30019" w:rsidRPr="00E71FEB">
        <w:rPr>
          <w:rFonts w:ascii="Calibri" w:hAnsi="Calibri" w:cs="Calibri"/>
          <w:sz w:val="24"/>
          <w:szCs w:val="24"/>
        </w:rPr>
        <w:t xml:space="preserve">przyznawania stypendiów naukowych w projektach badawczych finansowanych ze środków Narodowego Centrum </w:t>
      </w:r>
      <w:r w:rsidR="00F30019" w:rsidRPr="0003558D">
        <w:rPr>
          <w:rFonts w:ascii="Calibri" w:hAnsi="Calibri" w:cs="Calibri"/>
          <w:sz w:val="24"/>
          <w:szCs w:val="24"/>
        </w:rPr>
        <w:t xml:space="preserve">Nauki (Załącznik do uchwały Rady NCN </w:t>
      </w:r>
      <w:r w:rsidR="0003558D" w:rsidRPr="0003558D">
        <w:rPr>
          <w:rFonts w:ascii="Calibri" w:hAnsi="Calibri" w:cs="Calibri"/>
          <w:sz w:val="24"/>
          <w:szCs w:val="24"/>
        </w:rPr>
        <w:t>25</w:t>
      </w:r>
      <w:r w:rsidR="00F30019" w:rsidRPr="0003558D">
        <w:rPr>
          <w:rFonts w:ascii="Calibri" w:hAnsi="Calibri" w:cs="Calibri"/>
          <w:sz w:val="24"/>
          <w:szCs w:val="24"/>
        </w:rPr>
        <w:t>/20</w:t>
      </w:r>
      <w:r w:rsidR="0003558D" w:rsidRPr="0003558D">
        <w:rPr>
          <w:rFonts w:ascii="Calibri" w:hAnsi="Calibri" w:cs="Calibri"/>
          <w:sz w:val="24"/>
          <w:szCs w:val="24"/>
        </w:rPr>
        <w:t>19</w:t>
      </w:r>
      <w:r w:rsidR="00F30019" w:rsidRPr="0003558D">
        <w:rPr>
          <w:rFonts w:ascii="Calibri" w:hAnsi="Calibri" w:cs="Calibri"/>
          <w:sz w:val="24"/>
          <w:szCs w:val="24"/>
        </w:rPr>
        <w:t xml:space="preserve"> z dnia </w:t>
      </w:r>
      <w:r w:rsidR="0003558D" w:rsidRPr="0003558D">
        <w:rPr>
          <w:rFonts w:ascii="Calibri" w:hAnsi="Calibri" w:cs="Calibri"/>
          <w:sz w:val="24"/>
          <w:szCs w:val="24"/>
        </w:rPr>
        <w:t>14 marca</w:t>
      </w:r>
      <w:r w:rsidR="00F30019" w:rsidRPr="0003558D">
        <w:rPr>
          <w:rFonts w:ascii="Calibri" w:hAnsi="Calibri" w:cs="Calibri"/>
          <w:sz w:val="24"/>
          <w:szCs w:val="24"/>
        </w:rPr>
        <w:t xml:space="preserve"> </w:t>
      </w:r>
      <w:r w:rsidR="00C30AB4" w:rsidRPr="0003558D">
        <w:rPr>
          <w:rFonts w:ascii="Calibri" w:hAnsi="Calibri" w:cs="Calibri"/>
          <w:sz w:val="24"/>
          <w:szCs w:val="24"/>
        </w:rPr>
        <w:t xml:space="preserve"> 201</w:t>
      </w:r>
      <w:r w:rsidR="0003558D" w:rsidRPr="0003558D">
        <w:rPr>
          <w:rFonts w:ascii="Calibri" w:hAnsi="Calibri" w:cs="Calibri"/>
          <w:sz w:val="24"/>
          <w:szCs w:val="24"/>
        </w:rPr>
        <w:t>9</w:t>
      </w:r>
      <w:r w:rsidR="00C30AB4" w:rsidRPr="0003558D">
        <w:rPr>
          <w:rFonts w:ascii="Calibri" w:hAnsi="Calibri" w:cs="Calibri"/>
          <w:sz w:val="24"/>
          <w:szCs w:val="24"/>
        </w:rPr>
        <w:t>r.);</w:t>
      </w:r>
    </w:p>
    <w:p w14:paraId="63CA80F7" w14:textId="27712EB0" w:rsidR="00722964" w:rsidRPr="00E71FEB" w:rsidRDefault="00722964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Rozstrzygnięcie konkursu nastąpi do</w:t>
      </w:r>
      <w:r w:rsidR="0003558D">
        <w:rPr>
          <w:rFonts w:ascii="Calibri" w:hAnsi="Calibri" w:cs="Calibri"/>
          <w:sz w:val="24"/>
          <w:szCs w:val="24"/>
        </w:rPr>
        <w:t xml:space="preserve"> </w:t>
      </w:r>
      <w:r w:rsidR="0003558D" w:rsidRPr="0003558D">
        <w:rPr>
          <w:rFonts w:ascii="Calibri" w:hAnsi="Calibri" w:cs="Calibri"/>
          <w:b/>
          <w:sz w:val="24"/>
          <w:szCs w:val="24"/>
        </w:rPr>
        <w:t>22.06. 2022</w:t>
      </w:r>
      <w:r w:rsidR="0003558D">
        <w:rPr>
          <w:rFonts w:ascii="Calibri" w:hAnsi="Calibri" w:cs="Calibri"/>
          <w:sz w:val="24"/>
          <w:szCs w:val="24"/>
        </w:rPr>
        <w:t xml:space="preserve">. </w:t>
      </w:r>
      <w:r w:rsidRPr="00E71FEB">
        <w:rPr>
          <w:rFonts w:ascii="Calibri" w:hAnsi="Calibri" w:cs="Calibri"/>
          <w:sz w:val="24"/>
          <w:szCs w:val="24"/>
        </w:rPr>
        <w:t xml:space="preserve">Przed podjęciem decyzji kierownik projektu zastrzega sobie prawo do przeprowadzenia bezpośredniego spotkania i rozmowy kwalifikacyjnej, w obecności członków komisji </w:t>
      </w:r>
      <w:r w:rsidR="002D63D3" w:rsidRPr="00E71FEB">
        <w:rPr>
          <w:rFonts w:ascii="Calibri" w:hAnsi="Calibri" w:cs="Calibri"/>
          <w:sz w:val="24"/>
          <w:szCs w:val="24"/>
        </w:rPr>
        <w:t xml:space="preserve">stypendialnej </w:t>
      </w:r>
      <w:r w:rsidRPr="00E71FEB">
        <w:rPr>
          <w:rFonts w:ascii="Calibri" w:hAnsi="Calibri" w:cs="Calibri"/>
          <w:sz w:val="24"/>
          <w:szCs w:val="24"/>
        </w:rPr>
        <w:t>z kandydatami, którzy otrzymali najwyższą liczbę punktów</w:t>
      </w:r>
      <w:r w:rsidR="00C30AB4" w:rsidRPr="00E71FEB">
        <w:rPr>
          <w:rFonts w:ascii="Calibri" w:hAnsi="Calibri" w:cs="Calibri"/>
          <w:sz w:val="24"/>
          <w:szCs w:val="24"/>
        </w:rPr>
        <w:t>;</w:t>
      </w:r>
    </w:p>
    <w:p w14:paraId="6AC26E0D" w14:textId="77777777" w:rsidR="00722964" w:rsidRPr="00E71FEB" w:rsidRDefault="00722964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Kandydaci zostaną e-mailowo poinformowani o ostatecznych wynikach konkursu</w:t>
      </w:r>
      <w:r w:rsidR="00C30AB4" w:rsidRPr="00E71FEB">
        <w:rPr>
          <w:rFonts w:ascii="Calibri" w:hAnsi="Calibri" w:cs="Calibri"/>
          <w:sz w:val="24"/>
          <w:szCs w:val="24"/>
        </w:rPr>
        <w:t>;</w:t>
      </w:r>
    </w:p>
    <w:p w14:paraId="4004DF42" w14:textId="77777777" w:rsidR="00B42F70" w:rsidRPr="00E71FEB" w:rsidRDefault="00B42F70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Wymagane dokumenty:</w:t>
      </w:r>
    </w:p>
    <w:p w14:paraId="15F5CE75" w14:textId="77777777" w:rsidR="00727C16" w:rsidRPr="00E71FEB" w:rsidRDefault="00DA317D" w:rsidP="00080988">
      <w:pPr>
        <w:pStyle w:val="Akapitzlist"/>
        <w:numPr>
          <w:ilvl w:val="0"/>
          <w:numId w:val="19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List motywacyjny</w:t>
      </w:r>
      <w:r w:rsidR="002D63D3" w:rsidRPr="00E71FEB">
        <w:rPr>
          <w:rFonts w:ascii="Calibri" w:hAnsi="Calibri" w:cs="Calibri"/>
          <w:sz w:val="24"/>
          <w:szCs w:val="24"/>
        </w:rPr>
        <w:t xml:space="preserve"> z opisem tematyki zainteresowań;</w:t>
      </w:r>
    </w:p>
    <w:p w14:paraId="11FE0C10" w14:textId="175D958E" w:rsidR="002D63D3" w:rsidRPr="00E71FEB" w:rsidRDefault="002D63D3" w:rsidP="00080988">
      <w:pPr>
        <w:pStyle w:val="Akapitzlist"/>
        <w:numPr>
          <w:ilvl w:val="0"/>
          <w:numId w:val="19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Kopia dyplomu ukończenia studiów </w:t>
      </w:r>
      <w:r w:rsidR="00F66F8E">
        <w:rPr>
          <w:rFonts w:ascii="Calibri" w:hAnsi="Calibri" w:cs="Calibri"/>
          <w:sz w:val="24"/>
          <w:szCs w:val="24"/>
        </w:rPr>
        <w:t>magisterskich</w:t>
      </w:r>
      <w:r w:rsidR="00E97852" w:rsidRPr="00E71FEB">
        <w:rPr>
          <w:rFonts w:ascii="Calibri" w:hAnsi="Calibri" w:cs="Calibri"/>
          <w:sz w:val="24"/>
          <w:szCs w:val="24"/>
        </w:rPr>
        <w:t xml:space="preserve"> </w:t>
      </w:r>
      <w:r w:rsidRPr="00E71FEB">
        <w:rPr>
          <w:rFonts w:ascii="Calibri" w:hAnsi="Calibri" w:cs="Calibri"/>
          <w:sz w:val="24"/>
          <w:szCs w:val="24"/>
        </w:rPr>
        <w:t>w zakresie biotechnologii, biologii lub nauk pokrewnych;</w:t>
      </w:r>
    </w:p>
    <w:p w14:paraId="5A218612" w14:textId="63CA4871" w:rsidR="002D63D3" w:rsidRPr="00E71FEB" w:rsidRDefault="002D63D3" w:rsidP="00080988">
      <w:pPr>
        <w:pStyle w:val="Akapitzlist"/>
        <w:numPr>
          <w:ilvl w:val="0"/>
          <w:numId w:val="19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otwierdzenie statusu </w:t>
      </w:r>
      <w:r w:rsidR="00E97852" w:rsidRPr="00E71FEB">
        <w:rPr>
          <w:rFonts w:ascii="Calibri" w:hAnsi="Calibri" w:cs="Calibri"/>
          <w:sz w:val="24"/>
          <w:szCs w:val="24"/>
        </w:rPr>
        <w:t xml:space="preserve">studenta </w:t>
      </w:r>
      <w:r w:rsidR="00F66F8E">
        <w:rPr>
          <w:rFonts w:ascii="Calibri" w:hAnsi="Calibri" w:cs="Calibri"/>
          <w:sz w:val="24"/>
          <w:szCs w:val="24"/>
        </w:rPr>
        <w:t xml:space="preserve">doktoranta (studia realizowane </w:t>
      </w:r>
      <w:r w:rsidR="00E97852" w:rsidRPr="00E71FEB">
        <w:rPr>
          <w:rFonts w:ascii="Calibri" w:hAnsi="Calibri" w:cs="Calibri"/>
          <w:sz w:val="24"/>
          <w:szCs w:val="24"/>
        </w:rPr>
        <w:t xml:space="preserve"> na terytorium Rzeczypospolitej Polskie</w:t>
      </w:r>
      <w:r w:rsidR="00F66F8E">
        <w:rPr>
          <w:rFonts w:ascii="Calibri" w:hAnsi="Calibri" w:cs="Calibri"/>
          <w:sz w:val="24"/>
          <w:szCs w:val="24"/>
        </w:rPr>
        <w:t>j</w:t>
      </w:r>
      <w:r w:rsidR="00E97852" w:rsidRPr="00E71FEB">
        <w:rPr>
          <w:rFonts w:ascii="Calibri" w:hAnsi="Calibri" w:cs="Calibri"/>
          <w:sz w:val="24"/>
          <w:szCs w:val="24"/>
        </w:rPr>
        <w:t xml:space="preserve">  z zakresu biotechnologii, biologii lub nauk pokrewnych.</w:t>
      </w:r>
    </w:p>
    <w:p w14:paraId="53214C96" w14:textId="12A98AC9" w:rsidR="00E97852" w:rsidRPr="00E71FEB" w:rsidRDefault="00E97852" w:rsidP="00080988">
      <w:pPr>
        <w:pStyle w:val="Akapitzlist"/>
        <w:numPr>
          <w:ilvl w:val="0"/>
          <w:numId w:val="19"/>
        </w:numPr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CV oraz  list motywacyjnym w języku polski</w:t>
      </w:r>
      <w:r w:rsidR="00035DC1">
        <w:rPr>
          <w:rFonts w:ascii="Calibri" w:hAnsi="Calibri" w:cs="Calibri"/>
          <w:sz w:val="24"/>
          <w:szCs w:val="24"/>
        </w:rPr>
        <w:t>m</w:t>
      </w:r>
      <w:r w:rsidRPr="00E71FEB">
        <w:rPr>
          <w:rFonts w:ascii="Calibri" w:hAnsi="Calibri" w:cs="Calibri"/>
          <w:sz w:val="24"/>
          <w:szCs w:val="24"/>
        </w:rPr>
        <w:t xml:space="preserve"> lub angielskim wraz z  danymi kontaktowymi opiekuna pracy </w:t>
      </w:r>
      <w:r w:rsidR="0003558D">
        <w:rPr>
          <w:rFonts w:ascii="Calibri" w:hAnsi="Calibri" w:cs="Calibri"/>
          <w:sz w:val="24"/>
          <w:szCs w:val="24"/>
        </w:rPr>
        <w:t>magisterskiej.</w:t>
      </w:r>
    </w:p>
    <w:p w14:paraId="3F83ED7C" w14:textId="77777777" w:rsidR="00B42F70" w:rsidRPr="00E71FEB" w:rsidRDefault="002D63D3" w:rsidP="00080988">
      <w:pPr>
        <w:pStyle w:val="Akapitzlist"/>
        <w:numPr>
          <w:ilvl w:val="0"/>
          <w:numId w:val="19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Dokumenty potwierdzające kompetencje do realizacji określonych zadań w projekcie;</w:t>
      </w:r>
    </w:p>
    <w:p w14:paraId="731B3D41" w14:textId="7B9C795F" w:rsidR="00C951B9" w:rsidRPr="00C951B9" w:rsidRDefault="006E36C6" w:rsidP="004E0B16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b/>
          <w:sz w:val="24"/>
          <w:szCs w:val="24"/>
          <w:u w:val="single"/>
        </w:rPr>
      </w:pPr>
      <w:r w:rsidRPr="00C951B9">
        <w:rPr>
          <w:rFonts w:ascii="Calibri" w:hAnsi="Calibri" w:cs="Calibri"/>
          <w:sz w:val="24"/>
          <w:szCs w:val="24"/>
        </w:rPr>
        <w:t>Skan podpisanej klauzuli informacyjnej i oświadczenia o wyrażeniu zgody na przetwarzanie danych osobowych (plik do pobrania pod adresem</w:t>
      </w:r>
      <w:r w:rsidR="00C951B9" w:rsidRPr="00C951B9">
        <w:rPr>
          <w:rFonts w:ascii="Calibri" w:hAnsi="Calibri" w:cs="Calibri"/>
          <w:sz w:val="24"/>
          <w:szCs w:val="24"/>
        </w:rPr>
        <w:t>)</w:t>
      </w:r>
      <w:r w:rsidRPr="00C951B9">
        <w:rPr>
          <w:rFonts w:ascii="Calibri" w:hAnsi="Calibri" w:cs="Calibri"/>
          <w:sz w:val="24"/>
          <w:szCs w:val="24"/>
        </w:rPr>
        <w:t>:</w:t>
      </w:r>
      <w:r w:rsidR="004E0B16">
        <w:rPr>
          <w:color w:val="FF0000"/>
        </w:rPr>
        <w:t xml:space="preserve"> </w:t>
      </w:r>
      <w:hyperlink r:id="rId7" w:history="1">
        <w:r w:rsidR="004E0B16" w:rsidRPr="008842D4">
          <w:rPr>
            <w:rStyle w:val="Hipercze"/>
          </w:rPr>
          <w:t>https://us.edu.pl/instytut/ibbios/wp-content/uploads/sites/36/Bez-kategorii/klauzula_RODO_KonkursStypendysta_NCN_Opus19-_fv.docx</w:t>
        </w:r>
      </w:hyperlink>
      <w:r w:rsidR="004E0B16">
        <w:rPr>
          <w:color w:val="FF0000"/>
        </w:rPr>
        <w:t xml:space="preserve"> </w:t>
      </w:r>
    </w:p>
    <w:p w14:paraId="36D248C5" w14:textId="2209EA2F" w:rsidR="00E97852" w:rsidRPr="0003558D" w:rsidRDefault="00C30AB4" w:rsidP="00E97852">
      <w:pPr>
        <w:pStyle w:val="Akapitzlist"/>
        <w:numPr>
          <w:ilvl w:val="0"/>
          <w:numId w:val="6"/>
        </w:numPr>
        <w:spacing w:after="0"/>
        <w:rPr>
          <w:rFonts w:cstheme="minorHAnsi"/>
          <w:b/>
          <w:sz w:val="24"/>
          <w:szCs w:val="24"/>
          <w:u w:val="single"/>
        </w:rPr>
      </w:pPr>
      <w:r w:rsidRPr="00C951B9">
        <w:rPr>
          <w:rFonts w:ascii="Calibri" w:hAnsi="Calibri" w:cs="Calibri"/>
          <w:sz w:val="24"/>
          <w:szCs w:val="24"/>
        </w:rPr>
        <w:t xml:space="preserve">Wymagane </w:t>
      </w:r>
      <w:r w:rsidR="00B42F70" w:rsidRPr="00C951B9">
        <w:rPr>
          <w:rFonts w:ascii="Calibri" w:hAnsi="Calibri" w:cs="Calibri"/>
          <w:sz w:val="24"/>
          <w:szCs w:val="24"/>
        </w:rPr>
        <w:t xml:space="preserve">dokumenty należy nadesłać w terminie </w:t>
      </w:r>
      <w:r w:rsidR="0003558D">
        <w:rPr>
          <w:rFonts w:ascii="Calibri" w:hAnsi="Calibri" w:cs="Calibri"/>
          <w:sz w:val="24"/>
          <w:szCs w:val="24"/>
        </w:rPr>
        <w:t xml:space="preserve">od </w:t>
      </w:r>
      <w:r w:rsidR="0003558D" w:rsidRPr="0003558D">
        <w:rPr>
          <w:rFonts w:ascii="Calibri" w:hAnsi="Calibri" w:cs="Calibri"/>
          <w:b/>
          <w:sz w:val="24"/>
          <w:szCs w:val="24"/>
        </w:rPr>
        <w:t xml:space="preserve">1.06.2022 </w:t>
      </w:r>
      <w:r w:rsidR="0003558D" w:rsidRPr="0030457F">
        <w:rPr>
          <w:rFonts w:ascii="Calibri" w:hAnsi="Calibri" w:cs="Calibri"/>
          <w:sz w:val="24"/>
          <w:szCs w:val="24"/>
        </w:rPr>
        <w:t>do</w:t>
      </w:r>
      <w:r w:rsidR="0003558D" w:rsidRPr="0003558D">
        <w:rPr>
          <w:rFonts w:ascii="Calibri" w:hAnsi="Calibri" w:cs="Calibri"/>
          <w:b/>
          <w:sz w:val="24"/>
          <w:szCs w:val="24"/>
        </w:rPr>
        <w:t xml:space="preserve"> 15.06.2022</w:t>
      </w:r>
      <w:r w:rsidR="00B42F70" w:rsidRPr="00C951B9">
        <w:rPr>
          <w:rFonts w:ascii="Calibri" w:hAnsi="Calibri" w:cs="Calibri"/>
          <w:sz w:val="24"/>
          <w:szCs w:val="24"/>
        </w:rPr>
        <w:t xml:space="preserve">  do godziny </w:t>
      </w:r>
      <w:r w:rsidR="0003558D">
        <w:rPr>
          <w:rFonts w:ascii="Calibri" w:hAnsi="Calibri" w:cs="Calibri"/>
          <w:sz w:val="24"/>
          <w:szCs w:val="24"/>
        </w:rPr>
        <w:t>16:00</w:t>
      </w:r>
      <w:r w:rsidR="00B42F70" w:rsidRPr="00C951B9">
        <w:rPr>
          <w:rFonts w:ascii="Calibri" w:hAnsi="Calibri" w:cs="Calibri"/>
          <w:sz w:val="24"/>
          <w:szCs w:val="24"/>
        </w:rPr>
        <w:t xml:space="preserve"> w formie elektronicznej na adres</w:t>
      </w:r>
      <w:r w:rsidRPr="00C951B9">
        <w:rPr>
          <w:rFonts w:ascii="Calibri" w:hAnsi="Calibri" w:cs="Calibri"/>
          <w:sz w:val="24"/>
          <w:szCs w:val="24"/>
        </w:rPr>
        <w:t xml:space="preserve"> </w:t>
      </w:r>
      <w:r w:rsidRPr="001248A2">
        <w:rPr>
          <w:rFonts w:cstheme="minorHAnsi"/>
          <w:sz w:val="24"/>
          <w:szCs w:val="24"/>
        </w:rPr>
        <w:t>e-mailowy</w:t>
      </w:r>
      <w:r w:rsidR="00B42F70" w:rsidRPr="001248A2">
        <w:rPr>
          <w:rFonts w:cstheme="minorHAnsi"/>
          <w:sz w:val="24"/>
          <w:szCs w:val="24"/>
        </w:rPr>
        <w:t>:</w:t>
      </w:r>
      <w:r w:rsidR="00F66F8E" w:rsidRPr="001248A2">
        <w:rPr>
          <w:rFonts w:cstheme="minorHAnsi"/>
          <w:sz w:val="24"/>
          <w:szCs w:val="24"/>
        </w:rPr>
        <w:t xml:space="preserve"> </w:t>
      </w:r>
      <w:hyperlink r:id="rId8" w:history="1">
        <w:r w:rsidR="008A2861" w:rsidRPr="008A2861">
          <w:rPr>
            <w:rStyle w:val="Hipercze"/>
            <w:rFonts w:cstheme="minorHAnsi"/>
            <w:sz w:val="24"/>
            <w:szCs w:val="24"/>
          </w:rPr>
          <w:t>opus19.biologia@us.edu.pl</w:t>
        </w:r>
      </w:hyperlink>
      <w:bookmarkStart w:id="1" w:name="_GoBack"/>
      <w:bookmarkEnd w:id="1"/>
    </w:p>
    <w:p w14:paraId="3C3E6D8E" w14:textId="77777777" w:rsidR="00E97852" w:rsidRPr="00E71FEB" w:rsidRDefault="00E97852" w:rsidP="00E97852">
      <w:pPr>
        <w:spacing w:after="0"/>
        <w:rPr>
          <w:rFonts w:ascii="Calibri" w:hAnsi="Calibri" w:cs="Calibri"/>
          <w:b/>
          <w:sz w:val="24"/>
          <w:szCs w:val="24"/>
        </w:rPr>
      </w:pPr>
    </w:p>
    <w:p w14:paraId="41FDBF12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3E97F140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60F0AAD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A19744C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D8F8590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3603CC1D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4ABA5677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993FC94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78C9590" w14:textId="77777777" w:rsidR="00080988" w:rsidRDefault="00080988" w:rsidP="00E97852">
      <w:pPr>
        <w:spacing w:after="0"/>
        <w:jc w:val="both"/>
        <w:rPr>
          <w:b/>
          <w:sz w:val="24"/>
          <w:szCs w:val="24"/>
        </w:rPr>
      </w:pPr>
    </w:p>
    <w:p w14:paraId="711EE5B7" w14:textId="77777777" w:rsidR="00AB4E3F" w:rsidRDefault="00AB4E3F" w:rsidP="00E97852">
      <w:pPr>
        <w:spacing w:after="0"/>
        <w:jc w:val="both"/>
        <w:rPr>
          <w:b/>
          <w:sz w:val="24"/>
          <w:szCs w:val="24"/>
        </w:rPr>
      </w:pPr>
    </w:p>
    <w:p w14:paraId="716B1430" w14:textId="77777777" w:rsidR="00AB4E3F" w:rsidRDefault="00AB4E3F" w:rsidP="00E97852">
      <w:pPr>
        <w:spacing w:after="0"/>
        <w:jc w:val="both"/>
        <w:rPr>
          <w:b/>
          <w:sz w:val="24"/>
          <w:szCs w:val="24"/>
        </w:rPr>
      </w:pPr>
    </w:p>
    <w:p w14:paraId="1752AD80" w14:textId="495F8B2D" w:rsidR="006E36C6" w:rsidRPr="00E97852" w:rsidRDefault="006E36C6" w:rsidP="00E97852">
      <w:pPr>
        <w:spacing w:after="0"/>
        <w:jc w:val="both"/>
        <w:rPr>
          <w:b/>
          <w:sz w:val="24"/>
          <w:szCs w:val="24"/>
        </w:rPr>
      </w:pPr>
      <w:r w:rsidRPr="00E97852">
        <w:rPr>
          <w:b/>
          <w:sz w:val="24"/>
          <w:szCs w:val="24"/>
        </w:rPr>
        <w:t>Klauzula informacyjna:</w:t>
      </w:r>
    </w:p>
    <w:p w14:paraId="59D6C876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b/>
          <w:kern w:val="3"/>
          <w:lang w:eastAsia="zh-CN" w:bidi="hi-IN"/>
        </w:rPr>
        <w:t>1. Administrator danych osobowych</w:t>
      </w:r>
    </w:p>
    <w:p w14:paraId="1FD54337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Administratorem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ych osobowych jest Uniwersytet Śląski w Katowicach. Może się Pani/Pan skontaktować z administratorem w następujący sposób:</w:t>
      </w:r>
    </w:p>
    <w:p w14:paraId="5380617B" w14:textId="77777777" w:rsidR="00166460" w:rsidRPr="00166460" w:rsidRDefault="00166460" w:rsidP="00166460">
      <w:pPr>
        <w:widowControl w:val="0"/>
        <w:numPr>
          <w:ilvl w:val="0"/>
          <w:numId w:val="11"/>
        </w:numPr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>listownie na adres: ul. Bankowa 12, 40-007 Katowice</w:t>
      </w:r>
    </w:p>
    <w:p w14:paraId="7F2896FA" w14:textId="77777777" w:rsidR="00166460" w:rsidRPr="00166460" w:rsidRDefault="00166460" w:rsidP="00166460">
      <w:pPr>
        <w:widowControl w:val="0"/>
        <w:numPr>
          <w:ilvl w:val="0"/>
          <w:numId w:val="11"/>
        </w:numPr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>przez e-mail: administrator.danych@us.edu.pl</w:t>
      </w:r>
    </w:p>
    <w:p w14:paraId="5334F938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b/>
          <w:kern w:val="3"/>
          <w:lang w:eastAsia="zh-CN" w:bidi="hi-IN"/>
        </w:rPr>
        <w:t>2. Inspektor ochrony danych</w:t>
      </w:r>
    </w:p>
    <w:p w14:paraId="3249B1AF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Może się </w:t>
      </w:r>
      <w:r w:rsidRPr="00166460">
        <w:rPr>
          <w:rFonts w:eastAsia="SimSun" w:cstheme="minorHAnsi"/>
          <w:lang w:eastAsia="zh-CN" w:bidi="hi-IN"/>
        </w:rPr>
        <w:t xml:space="preserve">Pani/Pan </w:t>
      </w:r>
      <w:r w:rsidRPr="00166460">
        <w:rPr>
          <w:rFonts w:eastAsia="SimSun" w:cstheme="minorHAnsi"/>
          <w:kern w:val="3"/>
          <w:lang w:eastAsia="zh-CN" w:bidi="hi-IN"/>
        </w:rPr>
        <w:t>kontaktować z inspektorem ochrony danych we wszystkich sprawach dotyczących przetwarzania danych osobowych oraz korzystania z praw związanych z przetwarzaniem danych, w następujący sposób:</w:t>
      </w:r>
    </w:p>
    <w:p w14:paraId="50326655" w14:textId="77777777" w:rsidR="00166460" w:rsidRPr="00166460" w:rsidRDefault="00166460" w:rsidP="00166460">
      <w:pPr>
        <w:widowControl w:val="0"/>
        <w:numPr>
          <w:ilvl w:val="0"/>
          <w:numId w:val="12"/>
        </w:numPr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>listownie na adres: ul. Bankowa 12, 40-007 Katowice</w:t>
      </w:r>
    </w:p>
    <w:p w14:paraId="388CA9F7" w14:textId="77777777" w:rsidR="00166460" w:rsidRPr="00166460" w:rsidRDefault="00166460" w:rsidP="00166460">
      <w:pPr>
        <w:widowControl w:val="0"/>
        <w:numPr>
          <w:ilvl w:val="0"/>
          <w:numId w:val="12"/>
        </w:numPr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>przez e-mail: iod@us.edu.pl</w:t>
      </w:r>
    </w:p>
    <w:p w14:paraId="07612F77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b/>
          <w:kern w:val="3"/>
          <w:lang w:eastAsia="zh-CN" w:bidi="hi-IN"/>
        </w:rPr>
        <w:t>3. Cele przetwarzania oraz podstawa prawna przetwarzania</w:t>
      </w:r>
    </w:p>
    <w:p w14:paraId="3666ADB1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Podstawą prawną przetwarzania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ych osobowych jest w oparciu o art. 6 ust. 1 lit. a, b, c 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:</w:t>
      </w:r>
    </w:p>
    <w:p w14:paraId="6467B4BF" w14:textId="6860A69B" w:rsidR="00166460" w:rsidRPr="00166460" w:rsidRDefault="00166460" w:rsidP="00F66F8E">
      <w:pPr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lang w:eastAsia="zh-CN"/>
        </w:rPr>
        <w:t>Pani/</w:t>
      </w:r>
      <w:r w:rsidRPr="00166460">
        <w:rPr>
          <w:rFonts w:eastAsia="SimSun" w:cstheme="minorHAnsi"/>
          <w:color w:val="000000"/>
          <w:lang w:eastAsia="zh-CN"/>
        </w:rPr>
        <w:t>Pana</w:t>
      </w:r>
      <w:r w:rsidRPr="00166460">
        <w:rPr>
          <w:rFonts w:eastAsia="SimSun" w:cstheme="minorHAnsi"/>
          <w:color w:val="000000"/>
          <w:shd w:val="clear" w:color="auto" w:fill="FFFFFF"/>
          <w:lang w:eastAsia="zh-CN"/>
        </w:rPr>
        <w:t xml:space="preserve"> dobrowolna zgoda na przetwarzanie danych osobowych, dla potrzeb przeprowadzenia </w:t>
      </w:r>
      <w:r w:rsidRPr="00166460">
        <w:rPr>
          <w:rFonts w:eastAsia="SimSun" w:cstheme="minorHAnsi"/>
          <w:color w:val="000000"/>
          <w:lang w:eastAsia="zh-CN"/>
        </w:rPr>
        <w:t xml:space="preserve">konkursu </w:t>
      </w:r>
      <w:r w:rsidRPr="00166460">
        <w:rPr>
          <w:rFonts w:eastAsia="SimSun" w:cstheme="minorHAnsi"/>
          <w:bCs/>
          <w:color w:val="000000"/>
          <w:lang w:eastAsia="zh-CN"/>
        </w:rPr>
        <w:t xml:space="preserve">na stypendium naukowe Narodowego Centrum Nauki w projekcie badawczym pt. </w:t>
      </w:r>
      <w:bookmarkStart w:id="2" w:name="_Hlk103156509"/>
      <w:r w:rsidR="00C951B9">
        <w:rPr>
          <w:rFonts w:eastAsia="SimSun" w:cstheme="minorHAnsi"/>
          <w:bCs/>
          <w:color w:val="000000"/>
          <w:lang w:eastAsia="zh-CN"/>
        </w:rPr>
        <w:t>„</w:t>
      </w:r>
      <w:r w:rsidR="00C951B9" w:rsidRPr="00C951B9">
        <w:rPr>
          <w:b/>
          <w:bCs/>
        </w:rPr>
        <w:t xml:space="preserve">Charakterystyka molekularna pęcherzyków błony zewnętrznej </w:t>
      </w:r>
      <w:proofErr w:type="spellStart"/>
      <w:r w:rsidR="00C951B9" w:rsidRPr="00C951B9">
        <w:rPr>
          <w:b/>
          <w:bCs/>
        </w:rPr>
        <w:t>endofitycznych</w:t>
      </w:r>
      <w:proofErr w:type="spellEnd"/>
      <w:r w:rsidR="00C951B9" w:rsidRPr="00C951B9">
        <w:rPr>
          <w:b/>
          <w:bCs/>
        </w:rPr>
        <w:t xml:space="preserve"> bakterii z rodzaju </w:t>
      </w:r>
      <w:proofErr w:type="spellStart"/>
      <w:r w:rsidR="00C951B9" w:rsidRPr="00C951B9">
        <w:rPr>
          <w:b/>
          <w:bCs/>
        </w:rPr>
        <w:t>Pseudomonas</w:t>
      </w:r>
      <w:proofErr w:type="spellEnd"/>
      <w:r w:rsidR="00C951B9" w:rsidRPr="00C951B9">
        <w:rPr>
          <w:b/>
          <w:bCs/>
        </w:rPr>
        <w:t xml:space="preserve"> i </w:t>
      </w:r>
      <w:proofErr w:type="spellStart"/>
      <w:r w:rsidR="00C951B9" w:rsidRPr="00C951B9">
        <w:rPr>
          <w:b/>
          <w:bCs/>
        </w:rPr>
        <w:t>Rhizobium</w:t>
      </w:r>
      <w:proofErr w:type="spellEnd"/>
      <w:r w:rsidR="00C951B9" w:rsidRPr="00C951B9">
        <w:rPr>
          <w:b/>
          <w:bCs/>
        </w:rPr>
        <w:t xml:space="preserve"> oraz ocena ich roli w stymulowaniu indukowanej odpowiedzi systemicznej u roślin</w:t>
      </w:r>
      <w:r w:rsidR="00C951B9">
        <w:rPr>
          <w:b/>
          <w:bCs/>
        </w:rPr>
        <w:t xml:space="preserve">” </w:t>
      </w:r>
      <w:bookmarkEnd w:id="2"/>
      <w:r w:rsidRPr="00166460">
        <w:rPr>
          <w:rFonts w:eastAsia="SimSun" w:cstheme="minorHAnsi"/>
          <w:color w:val="000000"/>
          <w:lang w:eastAsia="zh-CN"/>
        </w:rPr>
        <w:t>wykonanie umowy stypendialnej zawartej po</w:t>
      </w:r>
      <w:r w:rsidRPr="00166460">
        <w:rPr>
          <w:rFonts w:eastAsia="SimSun" w:cstheme="minorHAnsi"/>
          <w:kern w:val="3"/>
          <w:lang w:eastAsia="zh-CN" w:bidi="hi-IN"/>
        </w:rPr>
        <w:t>między podmiotem, w którym realizowany jest projekt badawczy a osobą, której przyznano stypendium naukowe NCN (w drodze otwartego konkursu);</w:t>
      </w:r>
    </w:p>
    <w:p w14:paraId="798DDECC" w14:textId="77777777" w:rsidR="00166460" w:rsidRPr="00166460" w:rsidRDefault="00166460" w:rsidP="00166460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spacing w:before="240" w:after="0" w:line="240" w:lineRule="auto"/>
        <w:contextualSpacing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>wypełnienie obowiązku prawnego ciążącego na administratorze, wynikającego z</w:t>
      </w:r>
      <w:r w:rsidR="002E614A">
        <w:rPr>
          <w:rFonts w:eastAsia="SimSun" w:cstheme="minorHAnsi"/>
          <w:kern w:val="3"/>
          <w:lang w:eastAsia="zh-CN" w:bidi="hi-IN"/>
        </w:rPr>
        <w:t xml:space="preserve"> przepisów finansowo-księgowych</w:t>
      </w:r>
      <w:r w:rsidRPr="00166460">
        <w:rPr>
          <w:rFonts w:eastAsia="SimSun" w:cstheme="minorHAnsi"/>
          <w:kern w:val="3"/>
          <w:lang w:eastAsia="zh-CN" w:bidi="hi-IN"/>
        </w:rPr>
        <w:t xml:space="preserve">; </w:t>
      </w:r>
      <w:r w:rsidR="002E614A">
        <w:rPr>
          <w:rFonts w:eastAsia="SimSun" w:cstheme="minorHAnsi"/>
          <w:kern w:val="3"/>
          <w:lang w:eastAsia="zh-CN" w:bidi="hi-IN"/>
        </w:rPr>
        <w:t xml:space="preserve"> </w:t>
      </w:r>
      <w:r w:rsidRPr="00166460">
        <w:rPr>
          <w:rFonts w:eastAsia="SimSun" w:cstheme="minorHAnsi"/>
          <w:kern w:val="3"/>
          <w:lang w:eastAsia="zh-CN" w:bidi="hi-IN"/>
        </w:rPr>
        <w:t>z obowiązku archiwizacyjnego, zgodnie z obowiązującymi przepisami prawa.</w:t>
      </w:r>
    </w:p>
    <w:p w14:paraId="52A92907" w14:textId="77777777" w:rsidR="00166460" w:rsidRPr="00166460" w:rsidRDefault="00166460" w:rsidP="00166460">
      <w:pPr>
        <w:widowControl w:val="0"/>
        <w:suppressAutoHyphens/>
        <w:autoSpaceDN w:val="0"/>
        <w:spacing w:before="240" w:after="120" w:line="240" w:lineRule="auto"/>
        <w:ind w:left="720" w:hanging="11"/>
        <w:jc w:val="both"/>
        <w:textAlignment w:val="baseline"/>
        <w:rPr>
          <w:rFonts w:eastAsia="SimSun" w:cstheme="minorHAnsi"/>
          <w:i/>
          <w:kern w:val="3"/>
          <w:lang w:eastAsia="zh-CN" w:bidi="hi-IN"/>
        </w:rPr>
      </w:pPr>
      <w:r w:rsidRPr="00166460">
        <w:rPr>
          <w:rFonts w:eastAsia="SimSun" w:cstheme="minorHAnsi"/>
          <w:i/>
          <w:kern w:val="3"/>
          <w:lang w:eastAsia="zh-CN" w:bidi="hi-IN"/>
        </w:rPr>
        <w:t>Podanie danych osobowych jest wymogiem koniecznym dla potrzeb udziału w niniejszym konkursie i realizacji zawartej umowy stypendialnej. W przypadku niepodania danych nie będzie możliwe zrealizowanie ww. celu.</w:t>
      </w:r>
    </w:p>
    <w:p w14:paraId="3E97C131" w14:textId="77777777" w:rsidR="00166460" w:rsidRPr="00166460" w:rsidRDefault="00166460" w:rsidP="00166460">
      <w:pPr>
        <w:widowControl w:val="0"/>
        <w:suppressAutoHyphens/>
        <w:autoSpaceDN w:val="0"/>
        <w:spacing w:before="240"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b/>
          <w:kern w:val="3"/>
          <w:lang w:eastAsia="zh-CN" w:bidi="hi-IN"/>
        </w:rPr>
        <w:t>4. Okres przechowywania danych osobowych</w:t>
      </w:r>
    </w:p>
    <w:p w14:paraId="5EDB51DC" w14:textId="77777777" w:rsidR="00166460" w:rsidRPr="00166460" w:rsidRDefault="00166460" w:rsidP="00166460">
      <w:pPr>
        <w:autoSpaceDE w:val="0"/>
        <w:autoSpaceDN w:val="0"/>
        <w:adjustRightInd w:val="0"/>
        <w:spacing w:after="0" w:line="240" w:lineRule="auto"/>
        <w:jc w:val="both"/>
        <w:rPr>
          <w:rFonts w:eastAsia="SimSun" w:cstheme="minorHAnsi"/>
          <w:color w:val="000000"/>
          <w:lang w:eastAsia="zh-CN"/>
        </w:rPr>
      </w:pPr>
      <w:r w:rsidRPr="00166460">
        <w:rPr>
          <w:rFonts w:eastAsia="SimSun" w:cstheme="minorHAnsi"/>
          <w:color w:val="000000"/>
          <w:lang w:eastAsia="zh-CN"/>
        </w:rPr>
        <w:t>Pani/Pana dane osobowe będą przechowywane do czasu zakończenia niniejszego konkursu, a w przypadku studenta-stypendysty NCN, z którym zostanie zawarta umowa stypendialna, przez okres realizacji projektu badawczego finansowanego przez Narodowe Centrum Nauki w Krakowie i w okresie 5 lat po jego zakończeniu, dla potrzeb przeprowadzenia kontroli przez organy i podmioty publiczne, w tym NCN. Dokumentacja projektowa będzie podlegała archiwizacji, zgodnie z obowiązującymi przepisami prawa.</w:t>
      </w:r>
    </w:p>
    <w:p w14:paraId="1EE055B1" w14:textId="77777777" w:rsidR="00166460" w:rsidRPr="00166460" w:rsidRDefault="00166460" w:rsidP="00166460">
      <w:pPr>
        <w:autoSpaceDE w:val="0"/>
        <w:autoSpaceDN w:val="0"/>
        <w:adjustRightInd w:val="0"/>
        <w:spacing w:after="0" w:line="240" w:lineRule="auto"/>
        <w:rPr>
          <w:rFonts w:eastAsia="SimSun" w:cstheme="minorHAnsi"/>
          <w:color w:val="000000"/>
          <w:lang w:eastAsia="zh-CN"/>
        </w:rPr>
      </w:pPr>
    </w:p>
    <w:p w14:paraId="1F4428F1" w14:textId="77777777" w:rsid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14E35D86" w14:textId="77777777" w:rsid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7187AB74" w14:textId="77777777" w:rsid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7CC96FCE" w14:textId="77777777" w:rsid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56D33CFA" w14:textId="77777777" w:rsid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00D72881" w14:textId="77777777" w:rsid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7D295E66" w14:textId="77777777" w:rsidR="00E97852" w:rsidRDefault="00E97852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2DCFF351" w14:textId="77777777" w:rsidR="00AB4E3F" w:rsidRDefault="00AB4E3F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1A34479B" w14:textId="77777777" w:rsidR="00AB4E3F" w:rsidRDefault="00AB4E3F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</w:p>
    <w:p w14:paraId="37176C30" w14:textId="0D809DD9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b/>
          <w:kern w:val="3"/>
          <w:lang w:eastAsia="zh-CN" w:bidi="hi-IN"/>
        </w:rPr>
      </w:pPr>
      <w:r w:rsidRPr="00166460">
        <w:rPr>
          <w:rFonts w:eastAsia="SimSun" w:cstheme="minorHAnsi"/>
          <w:b/>
          <w:kern w:val="3"/>
          <w:lang w:eastAsia="zh-CN" w:bidi="hi-IN"/>
        </w:rPr>
        <w:t>5. Odbiorcy danych</w:t>
      </w:r>
    </w:p>
    <w:p w14:paraId="189E2E1A" w14:textId="5EE4800B" w:rsidR="00166460" w:rsidRPr="00166460" w:rsidRDefault="00166460" w:rsidP="00166460">
      <w:pPr>
        <w:autoSpaceDE w:val="0"/>
        <w:autoSpaceDN w:val="0"/>
        <w:adjustRightInd w:val="0"/>
        <w:spacing w:after="0" w:line="240" w:lineRule="auto"/>
        <w:jc w:val="both"/>
        <w:rPr>
          <w:rFonts w:eastAsia="SimSun" w:cstheme="minorHAnsi"/>
          <w:color w:val="000000"/>
          <w:lang w:eastAsia="zh-CN"/>
        </w:rPr>
      </w:pPr>
      <w:r w:rsidRPr="00166460">
        <w:rPr>
          <w:rFonts w:eastAsia="SimSun" w:cstheme="minorHAnsi"/>
          <w:color w:val="000000"/>
          <w:lang w:eastAsia="zh-CN"/>
        </w:rPr>
        <w:t>Pani/Pana dane osobowe będą udostępniane organom lub podmiotom publicznym, w szczególności: jednostce finansującej projekt badawczy – Narodowemu Centrum Nauki w Krakowie i Kierownikowi Projektu</w:t>
      </w:r>
      <w:r w:rsidR="00E97852">
        <w:rPr>
          <w:rFonts w:eastAsia="SimSun" w:cstheme="minorHAnsi"/>
          <w:color w:val="000000"/>
          <w:lang w:eastAsia="zh-CN"/>
        </w:rPr>
        <w:t xml:space="preserve"> </w:t>
      </w:r>
      <w:r w:rsidRPr="00166460">
        <w:rPr>
          <w:rFonts w:eastAsia="SimSun" w:cstheme="minorHAnsi"/>
          <w:color w:val="000000"/>
          <w:lang w:eastAsia="zh-CN"/>
        </w:rPr>
        <w:t>Uniwersytetowi Śląskiemu w Katowicach, dla potrzeb przygotowania raportu rocznego i raportu końcowego dla NCN.</w:t>
      </w:r>
    </w:p>
    <w:p w14:paraId="075B6BEC" w14:textId="77777777" w:rsidR="00166460" w:rsidRPr="00166460" w:rsidRDefault="00166460" w:rsidP="00166460">
      <w:pPr>
        <w:autoSpaceDE w:val="0"/>
        <w:autoSpaceDN w:val="0"/>
        <w:adjustRightInd w:val="0"/>
        <w:spacing w:after="0" w:line="240" w:lineRule="auto"/>
        <w:rPr>
          <w:rFonts w:eastAsia="SimSun" w:cstheme="minorHAnsi"/>
          <w:color w:val="000000"/>
          <w:lang w:eastAsia="zh-CN"/>
        </w:rPr>
      </w:pPr>
      <w:r w:rsidRPr="00166460">
        <w:rPr>
          <w:rFonts w:eastAsia="SimSun" w:cstheme="minorHAnsi"/>
          <w:color w:val="000000"/>
          <w:lang w:eastAsia="zh-CN"/>
        </w:rPr>
        <w:t xml:space="preserve"> </w:t>
      </w:r>
    </w:p>
    <w:p w14:paraId="5947F35B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ind w:left="284" w:hanging="284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b/>
          <w:kern w:val="3"/>
          <w:lang w:eastAsia="zh-CN" w:bidi="hi-IN"/>
        </w:rPr>
        <w:t>6. Prawa związane z przetwarzaniem danych osobowych</w:t>
      </w:r>
    </w:p>
    <w:p w14:paraId="384FD3DC" w14:textId="77777777" w:rsidR="00166460" w:rsidRPr="00166460" w:rsidRDefault="00166460" w:rsidP="00166460">
      <w:pPr>
        <w:widowControl w:val="0"/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Przysługują </w:t>
      </w:r>
      <w:r w:rsidRPr="00166460">
        <w:rPr>
          <w:rFonts w:eastAsia="SimSun" w:cstheme="minorHAnsi"/>
          <w:lang w:eastAsia="zh-CN" w:bidi="hi-IN"/>
        </w:rPr>
        <w:t>Pani/Panu</w:t>
      </w:r>
      <w:r w:rsidRPr="00166460">
        <w:rPr>
          <w:rFonts w:eastAsia="SimSun" w:cstheme="minorHAnsi"/>
          <w:kern w:val="3"/>
          <w:lang w:eastAsia="zh-CN" w:bidi="hi-IN"/>
        </w:rPr>
        <w:t xml:space="preserve"> następujące prawa związane z przetwarzaniem danych osobowych:</w:t>
      </w:r>
    </w:p>
    <w:p w14:paraId="697F64AE" w14:textId="066D2C65" w:rsidR="00166460" w:rsidRPr="00F04D4F" w:rsidRDefault="00166460" w:rsidP="00080988">
      <w:pPr>
        <w:pStyle w:val="Akapitzlist"/>
        <w:numPr>
          <w:ilvl w:val="0"/>
          <w:numId w:val="14"/>
        </w:numPr>
        <w:spacing w:after="0"/>
        <w:rPr>
          <w:rFonts w:cstheme="minorHAnsi"/>
          <w:b/>
          <w:bCs/>
          <w:u w:val="single"/>
        </w:rPr>
      </w:pPr>
      <w:r w:rsidRPr="00080988">
        <w:rPr>
          <w:rFonts w:eastAsia="SimSun" w:cstheme="minorHAnsi"/>
          <w:kern w:val="3"/>
          <w:lang w:eastAsia="zh-CN" w:bidi="hi-IN"/>
        </w:rPr>
        <w:t xml:space="preserve">prawo wycofania zgody na przetwarzanie danych osobowych w dowolnym momencie. Wycofanie zgody nie ma wpływu na zgodność z prawem przetwarzania, którego dokonano na podstawie Pani/Pana zgody przed jej wycofaniem. Zgodę może Pani/Pan wycofać poprzez wysłanie oświadczenia o wycofaniu zgody na adres komisji stypendialnej: </w:t>
      </w:r>
      <w:r w:rsidR="001248A2" w:rsidRPr="00F04D4F">
        <w:rPr>
          <w:rFonts w:cstheme="minorHAnsi"/>
          <w:b/>
          <w:bCs/>
          <w:color w:val="000000"/>
          <w:shd w:val="clear" w:color="auto" w:fill="FFFFFF"/>
        </w:rPr>
        <w:t>opus19.biologia@us.edu.pl</w:t>
      </w:r>
    </w:p>
    <w:p w14:paraId="5746452B" w14:textId="77777777" w:rsidR="00166460" w:rsidRPr="00166460" w:rsidRDefault="00166460" w:rsidP="00166460">
      <w:pPr>
        <w:widowControl w:val="0"/>
        <w:numPr>
          <w:ilvl w:val="0"/>
          <w:numId w:val="14"/>
        </w:numPr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prawo dostępu do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ych osobowych;</w:t>
      </w:r>
    </w:p>
    <w:p w14:paraId="3DD87A48" w14:textId="77777777" w:rsidR="00166460" w:rsidRPr="00166460" w:rsidRDefault="00166460" w:rsidP="00166460">
      <w:pPr>
        <w:widowControl w:val="0"/>
        <w:numPr>
          <w:ilvl w:val="0"/>
          <w:numId w:val="14"/>
        </w:numPr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prawo żądania sprostowania </w:t>
      </w:r>
      <w:r w:rsidRPr="00166460">
        <w:rPr>
          <w:rFonts w:eastAsia="SimSun" w:cstheme="minorHAnsi"/>
          <w:lang w:eastAsia="zh-CN" w:bidi="hi-IN"/>
        </w:rPr>
        <w:t xml:space="preserve">Pani/Pana </w:t>
      </w:r>
      <w:r w:rsidRPr="00166460">
        <w:rPr>
          <w:rFonts w:eastAsia="SimSun" w:cstheme="minorHAnsi"/>
          <w:kern w:val="3"/>
          <w:lang w:eastAsia="zh-CN" w:bidi="hi-IN"/>
        </w:rPr>
        <w:t>danych osobowych, które są nieprawidłowe oraz uzupełnienia niekompletnych danych osobowych;</w:t>
      </w:r>
    </w:p>
    <w:p w14:paraId="34D7F911" w14:textId="77777777" w:rsidR="00166460" w:rsidRPr="00166460" w:rsidRDefault="00166460" w:rsidP="00166460">
      <w:pPr>
        <w:widowControl w:val="0"/>
        <w:numPr>
          <w:ilvl w:val="0"/>
          <w:numId w:val="14"/>
        </w:numPr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prawo żądania usunięcia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ych osobowych, w szczególności w przypadku cofnięcia przez </w:t>
      </w:r>
      <w:r w:rsidRPr="00166460">
        <w:rPr>
          <w:rFonts w:eastAsia="SimSun" w:cstheme="minorHAnsi"/>
          <w:lang w:eastAsia="zh-CN" w:bidi="hi-IN"/>
        </w:rPr>
        <w:t>Panią/Pana</w:t>
      </w:r>
      <w:r w:rsidRPr="00166460">
        <w:rPr>
          <w:rFonts w:eastAsia="SimSun" w:cstheme="minorHAnsi"/>
          <w:kern w:val="3"/>
          <w:lang w:eastAsia="zh-CN" w:bidi="hi-IN"/>
        </w:rPr>
        <w:t xml:space="preserve"> zgody na przetwarzanie, gdy nie ma innej podstawy prawnej przetwarzania;</w:t>
      </w:r>
    </w:p>
    <w:p w14:paraId="5C7AE401" w14:textId="77777777" w:rsidR="00166460" w:rsidRPr="00166460" w:rsidRDefault="00166460" w:rsidP="00166460">
      <w:pPr>
        <w:widowControl w:val="0"/>
        <w:numPr>
          <w:ilvl w:val="0"/>
          <w:numId w:val="14"/>
        </w:numPr>
        <w:suppressAutoHyphens/>
        <w:autoSpaceDN w:val="0"/>
        <w:spacing w:after="120" w:line="240" w:lineRule="auto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prawo żądania ograniczenia przetwarzania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ych osobowych;</w:t>
      </w:r>
    </w:p>
    <w:p w14:paraId="7189EA9A" w14:textId="77777777" w:rsidR="00166460" w:rsidRPr="00166460" w:rsidRDefault="00166460" w:rsidP="00166460">
      <w:pPr>
        <w:widowControl w:val="0"/>
        <w:numPr>
          <w:ilvl w:val="0"/>
          <w:numId w:val="14"/>
        </w:numPr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 xml:space="preserve">prawo do przenoszenia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ych osobowych, tj. prawo otrzymania od nas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ych osobowych, w ustrukturyzowanym, powszechnie używanym formacie informatycznym nadającym się do odczytu maszynowego. Może </w:t>
      </w:r>
      <w:r w:rsidRPr="00166460">
        <w:rPr>
          <w:rFonts w:eastAsia="SimSun" w:cstheme="minorHAnsi"/>
          <w:lang w:eastAsia="zh-CN" w:bidi="hi-IN"/>
        </w:rPr>
        <w:t>Pani/Pan</w:t>
      </w:r>
      <w:r w:rsidRPr="00166460">
        <w:rPr>
          <w:rFonts w:eastAsia="SimSun" w:cstheme="minorHAnsi"/>
          <w:kern w:val="3"/>
          <w:lang w:eastAsia="zh-CN" w:bidi="hi-IN"/>
        </w:rPr>
        <w:t xml:space="preserve"> przesłać te dane innemu administratorowi danych lub zażądać, abyśmy przesłali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dane do innego administratora. Jednakże zrobimy to tylko jeśli takie przesłanie jest technicznie możliwe. Prawo do przenoszenia danych osobowych przysługuje </w:t>
      </w:r>
      <w:r w:rsidRPr="00166460">
        <w:rPr>
          <w:rFonts w:eastAsia="SimSun" w:cstheme="minorHAnsi"/>
          <w:lang w:eastAsia="zh-CN" w:bidi="hi-IN"/>
        </w:rPr>
        <w:t>Pani/Panu</w:t>
      </w:r>
      <w:r w:rsidRPr="00166460">
        <w:rPr>
          <w:rFonts w:eastAsia="SimSun" w:cstheme="minorHAnsi"/>
          <w:kern w:val="3"/>
          <w:lang w:eastAsia="zh-CN" w:bidi="hi-IN"/>
        </w:rPr>
        <w:t xml:space="preserve"> tylko co do tych danych, które przetwarzamy w sposób zautomatyzowany, czyli w formie elektronicznej, na podstawie umowy z </w:t>
      </w:r>
      <w:r w:rsidRPr="00166460">
        <w:rPr>
          <w:rFonts w:eastAsia="SimSun" w:cstheme="minorHAnsi"/>
          <w:lang w:eastAsia="zh-CN" w:bidi="hi-IN"/>
        </w:rPr>
        <w:t>Panią/Panem</w:t>
      </w:r>
      <w:r w:rsidRPr="00166460">
        <w:rPr>
          <w:rFonts w:eastAsia="SimSun" w:cstheme="minorHAnsi"/>
          <w:kern w:val="3"/>
          <w:lang w:eastAsia="zh-CN" w:bidi="hi-IN"/>
        </w:rPr>
        <w:t xml:space="preserve"> lub na podstawie </w:t>
      </w:r>
      <w:r w:rsidRPr="00166460">
        <w:rPr>
          <w:rFonts w:eastAsia="SimSun" w:cstheme="minorHAnsi"/>
          <w:lang w:eastAsia="zh-CN" w:bidi="hi-IN"/>
        </w:rPr>
        <w:t>Pani/Pana</w:t>
      </w:r>
      <w:r w:rsidRPr="00166460">
        <w:rPr>
          <w:rFonts w:eastAsia="SimSun" w:cstheme="minorHAnsi"/>
          <w:kern w:val="3"/>
          <w:lang w:eastAsia="zh-CN" w:bidi="hi-IN"/>
        </w:rPr>
        <w:t xml:space="preserve"> zgody;</w:t>
      </w:r>
    </w:p>
    <w:p w14:paraId="52FA19E5" w14:textId="77777777" w:rsidR="00166460" w:rsidRPr="00166460" w:rsidRDefault="00166460" w:rsidP="00166460">
      <w:pPr>
        <w:widowControl w:val="0"/>
        <w:numPr>
          <w:ilvl w:val="0"/>
          <w:numId w:val="14"/>
        </w:numPr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>prawo do niepodlegania wyłącznie zautomatyzowanemu podejmowaniu decyzji, w tym profilowaniu;</w:t>
      </w:r>
    </w:p>
    <w:p w14:paraId="5FC03B15" w14:textId="77777777" w:rsidR="00166460" w:rsidRPr="00166460" w:rsidRDefault="00166460" w:rsidP="00166460">
      <w:pPr>
        <w:widowControl w:val="0"/>
        <w:numPr>
          <w:ilvl w:val="0"/>
          <w:numId w:val="14"/>
        </w:numPr>
        <w:suppressAutoHyphens/>
        <w:autoSpaceDN w:val="0"/>
        <w:spacing w:after="120" w:line="240" w:lineRule="auto"/>
        <w:jc w:val="both"/>
        <w:textAlignment w:val="baseline"/>
        <w:rPr>
          <w:rFonts w:eastAsia="SimSun" w:cstheme="minorHAnsi"/>
          <w:kern w:val="3"/>
          <w:lang w:eastAsia="zh-CN" w:bidi="hi-IN"/>
        </w:rPr>
      </w:pPr>
      <w:r w:rsidRPr="00166460">
        <w:rPr>
          <w:rFonts w:eastAsia="SimSun" w:cstheme="minorHAnsi"/>
          <w:kern w:val="3"/>
          <w:lang w:eastAsia="zh-CN" w:bidi="hi-IN"/>
        </w:rPr>
        <w:t>prawo wniesienia skargi do organu nadzorczego zajmującego się ochroną danych osobowych, tj. Prezesa Urzędu Ochrony Danych Osobowych.</w:t>
      </w:r>
    </w:p>
    <w:p w14:paraId="6CA78D1C" w14:textId="77777777" w:rsidR="006E36C6" w:rsidRDefault="006E36C6" w:rsidP="00712259">
      <w:pPr>
        <w:spacing w:after="0"/>
        <w:jc w:val="both"/>
        <w:rPr>
          <w:b/>
          <w:sz w:val="24"/>
          <w:szCs w:val="24"/>
        </w:rPr>
      </w:pPr>
    </w:p>
    <w:p w14:paraId="72DD6E5E" w14:textId="062CC1A1" w:rsidR="00620FD6" w:rsidRPr="002E614A" w:rsidRDefault="00620FD6" w:rsidP="00712259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>Data dodania ogłoszenia:</w:t>
      </w:r>
      <w:r w:rsidR="002E614A">
        <w:rPr>
          <w:b/>
          <w:sz w:val="24"/>
          <w:szCs w:val="24"/>
        </w:rPr>
        <w:t xml:space="preserve"> </w:t>
      </w:r>
      <w:r w:rsidR="00F66F8E">
        <w:rPr>
          <w:sz w:val="24"/>
          <w:szCs w:val="24"/>
        </w:rPr>
        <w:t>…………………………</w:t>
      </w:r>
    </w:p>
    <w:p w14:paraId="33E00E73" w14:textId="77777777" w:rsidR="0035299C" w:rsidRDefault="0035299C" w:rsidP="00D06EC2">
      <w:pPr>
        <w:pStyle w:val="Akapitzlist"/>
        <w:contextualSpacing w:val="0"/>
        <w:rPr>
          <w:sz w:val="24"/>
          <w:szCs w:val="24"/>
        </w:rPr>
      </w:pPr>
    </w:p>
    <w:sectPr w:rsidR="0035299C" w:rsidSect="007F40A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D57284" w14:textId="77777777" w:rsidR="00486C0D" w:rsidRDefault="00486C0D" w:rsidP="007F40AB">
      <w:pPr>
        <w:spacing w:after="0" w:line="240" w:lineRule="auto"/>
      </w:pPr>
      <w:r>
        <w:separator/>
      </w:r>
    </w:p>
  </w:endnote>
  <w:endnote w:type="continuationSeparator" w:id="0">
    <w:p w14:paraId="5A58E02B" w14:textId="77777777" w:rsidR="00486C0D" w:rsidRDefault="00486C0D" w:rsidP="007F4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CC8C76" w14:textId="77777777" w:rsidR="007F40AB" w:rsidRDefault="007F40A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FD68E" w14:textId="77777777" w:rsidR="007F40AB" w:rsidRDefault="007F40A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B52AD1" w14:textId="77777777" w:rsidR="007F40AB" w:rsidRDefault="007F40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6C59F4" w14:textId="77777777" w:rsidR="00486C0D" w:rsidRDefault="00486C0D" w:rsidP="007F40AB">
      <w:pPr>
        <w:spacing w:after="0" w:line="240" w:lineRule="auto"/>
      </w:pPr>
      <w:r>
        <w:separator/>
      </w:r>
    </w:p>
  </w:footnote>
  <w:footnote w:type="continuationSeparator" w:id="0">
    <w:p w14:paraId="18C75AB6" w14:textId="77777777" w:rsidR="00486C0D" w:rsidRDefault="00486C0D" w:rsidP="007F40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815603" w14:textId="77777777" w:rsidR="007F40AB" w:rsidRDefault="00486C0D">
    <w:pPr>
      <w:pStyle w:val="Nagwek"/>
    </w:pPr>
    <w:r>
      <w:rPr>
        <w:noProof/>
        <w:lang w:eastAsia="pl-PL"/>
      </w:rPr>
      <w:pict w14:anchorId="4F8676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64719" o:spid="_x0000_s2065" type="#_x0000_t75" style="position:absolute;margin-left:0;margin-top:0;width:595.05pt;height:842.1pt;z-index:-251657216;mso-position-horizontal:center;mso-position-horizontal-relative:margin;mso-position-vertical:center;mso-position-vertical-relative:margin" o:allowincell="f">
          <v:imagedata r:id="rId1" o:title="WNP_IIB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E757AA" w14:textId="77777777" w:rsidR="007F40AB" w:rsidRDefault="00486C0D">
    <w:pPr>
      <w:pStyle w:val="Nagwek"/>
    </w:pPr>
    <w:r>
      <w:rPr>
        <w:noProof/>
        <w:lang w:eastAsia="pl-PL"/>
      </w:rPr>
      <w:pict w14:anchorId="748C23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64720" o:spid="_x0000_s2066" type="#_x0000_t75" style="position:absolute;margin-left:0;margin-top:0;width:595.05pt;height:842.1pt;z-index:-251656192;mso-position-horizontal:center;mso-position-horizontal-relative:margin;mso-position-vertical:center;mso-position-vertical-relative:margin" o:allowincell="f">
          <v:imagedata r:id="rId1" o:title="WNP_IIB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CA274" w14:textId="77777777" w:rsidR="007F40AB" w:rsidRDefault="00486C0D">
    <w:pPr>
      <w:pStyle w:val="Nagwek"/>
    </w:pPr>
    <w:r>
      <w:rPr>
        <w:noProof/>
        <w:lang w:eastAsia="pl-PL"/>
      </w:rPr>
      <w:pict w14:anchorId="3F4B3B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64718" o:spid="_x0000_s2064" type="#_x0000_t75" style="position:absolute;margin-left:0;margin-top:0;width:595.05pt;height:842.1pt;z-index:-251658240;mso-position-horizontal:center;mso-position-horizontal-relative:margin;mso-position-vertical:center;mso-position-vertical-relative:margin" o:allowincell="f">
          <v:imagedata r:id="rId1" o:title="WNP_IIB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B706D"/>
    <w:multiLevelType w:val="hybridMultilevel"/>
    <w:tmpl w:val="906E517C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025105E3"/>
    <w:multiLevelType w:val="hybridMultilevel"/>
    <w:tmpl w:val="3580D8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15FF7"/>
    <w:multiLevelType w:val="hybridMultilevel"/>
    <w:tmpl w:val="BFBC3F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06CAA"/>
    <w:multiLevelType w:val="hybridMultilevel"/>
    <w:tmpl w:val="1D9E8FAE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5727E1E"/>
    <w:multiLevelType w:val="multilevel"/>
    <w:tmpl w:val="2112F4F0"/>
    <w:lvl w:ilvl="0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abstractNum w:abstractNumId="5" w15:restartNumberingAfterBreak="0">
    <w:nsid w:val="1ACF2460"/>
    <w:multiLevelType w:val="hybridMultilevel"/>
    <w:tmpl w:val="37E4B06C"/>
    <w:lvl w:ilvl="0" w:tplc="0415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C254BB58">
      <w:start w:val="2"/>
      <w:numFmt w:val="bullet"/>
      <w:lvlText w:val="•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0046C57"/>
    <w:multiLevelType w:val="hybridMultilevel"/>
    <w:tmpl w:val="FA18273E"/>
    <w:lvl w:ilvl="0" w:tplc="2CA89FF4">
      <w:start w:val="1"/>
      <w:numFmt w:val="decimal"/>
      <w:lvlText w:val="%1."/>
      <w:lvlJc w:val="left"/>
      <w:pPr>
        <w:ind w:left="720" w:hanging="360"/>
      </w:pPr>
      <w:rPr>
        <w:rFonts w:asciiTheme="minorHAnsi" w:eastAsia="SimSun" w:hAnsiTheme="minorHAnsi" w:cstheme="minorHAnsi" w:hint="default"/>
        <w:b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A6473"/>
    <w:multiLevelType w:val="multilevel"/>
    <w:tmpl w:val="C2E4346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4352C2A"/>
    <w:multiLevelType w:val="multilevel"/>
    <w:tmpl w:val="964A364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2B756F2F"/>
    <w:multiLevelType w:val="multilevel"/>
    <w:tmpl w:val="10108BA2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eastAsia="SimSun" w:hAnsi="Times New Roman" w:cs="Times New Roman" w:hint="default"/>
        <w:b w:val="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abstractNum w:abstractNumId="10" w15:restartNumberingAfterBreak="0">
    <w:nsid w:val="3ADD6DFD"/>
    <w:multiLevelType w:val="multilevel"/>
    <w:tmpl w:val="10108BA2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eastAsia="SimSun" w:hAnsi="Times New Roman" w:cs="Times New Roman" w:hint="default"/>
        <w:b w:val="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abstractNum w:abstractNumId="11" w15:restartNumberingAfterBreak="0">
    <w:nsid w:val="424A4DC5"/>
    <w:multiLevelType w:val="hybridMultilevel"/>
    <w:tmpl w:val="6B0A0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D65D87"/>
    <w:multiLevelType w:val="hybridMultilevel"/>
    <w:tmpl w:val="A09E3B6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7E0CAA"/>
    <w:multiLevelType w:val="hybridMultilevel"/>
    <w:tmpl w:val="EED0574C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57261B9F"/>
    <w:multiLevelType w:val="hybridMultilevel"/>
    <w:tmpl w:val="77D81A7E"/>
    <w:lvl w:ilvl="0" w:tplc="2500E8E6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35B1F"/>
    <w:multiLevelType w:val="hybridMultilevel"/>
    <w:tmpl w:val="EBA83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5F4723"/>
    <w:multiLevelType w:val="hybridMultilevel"/>
    <w:tmpl w:val="AA74AF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A92AD6"/>
    <w:multiLevelType w:val="multilevel"/>
    <w:tmpl w:val="7FA8C03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733226F5"/>
    <w:multiLevelType w:val="hybridMultilevel"/>
    <w:tmpl w:val="ADB22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1"/>
  </w:num>
  <w:num w:numId="4">
    <w:abstractNumId w:val="1"/>
  </w:num>
  <w:num w:numId="5">
    <w:abstractNumId w:val="13"/>
  </w:num>
  <w:num w:numId="6">
    <w:abstractNumId w:val="14"/>
  </w:num>
  <w:num w:numId="7">
    <w:abstractNumId w:val="12"/>
  </w:num>
  <w:num w:numId="8">
    <w:abstractNumId w:val="5"/>
  </w:num>
  <w:num w:numId="9">
    <w:abstractNumId w:val="3"/>
  </w:num>
  <w:num w:numId="10">
    <w:abstractNumId w:val="16"/>
  </w:num>
  <w:num w:numId="11">
    <w:abstractNumId w:val="7"/>
  </w:num>
  <w:num w:numId="12">
    <w:abstractNumId w:val="8"/>
  </w:num>
  <w:num w:numId="13">
    <w:abstractNumId w:val="17"/>
  </w:num>
  <w:num w:numId="14">
    <w:abstractNumId w:val="9"/>
  </w:num>
  <w:num w:numId="15">
    <w:abstractNumId w:val="18"/>
  </w:num>
  <w:num w:numId="16">
    <w:abstractNumId w:val="2"/>
  </w:num>
  <w:num w:numId="17">
    <w:abstractNumId w:val="6"/>
  </w:num>
  <w:num w:numId="18">
    <w:abstractNumId w:val="10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Q0MzWztDAzM7dU0lEKTi0uzszPAykwqgUAI3GDJiwAAAA="/>
  </w:docVars>
  <w:rsids>
    <w:rsidRoot w:val="007F40AB"/>
    <w:rsid w:val="000174B2"/>
    <w:rsid w:val="0003154C"/>
    <w:rsid w:val="0003558D"/>
    <w:rsid w:val="00035DC1"/>
    <w:rsid w:val="00080988"/>
    <w:rsid w:val="000D713B"/>
    <w:rsid w:val="00106994"/>
    <w:rsid w:val="001139E5"/>
    <w:rsid w:val="001248A2"/>
    <w:rsid w:val="00132F04"/>
    <w:rsid w:val="0013319B"/>
    <w:rsid w:val="00135F77"/>
    <w:rsid w:val="00166460"/>
    <w:rsid w:val="001740F9"/>
    <w:rsid w:val="001B18D1"/>
    <w:rsid w:val="001C5DA9"/>
    <w:rsid w:val="001F4660"/>
    <w:rsid w:val="00216A04"/>
    <w:rsid w:val="002D63D3"/>
    <w:rsid w:val="002E614A"/>
    <w:rsid w:val="002F1ED9"/>
    <w:rsid w:val="0030457F"/>
    <w:rsid w:val="00345C5F"/>
    <w:rsid w:val="0035299C"/>
    <w:rsid w:val="003552AF"/>
    <w:rsid w:val="004117F7"/>
    <w:rsid w:val="00486C0D"/>
    <w:rsid w:val="004E0B16"/>
    <w:rsid w:val="0054680A"/>
    <w:rsid w:val="00546C2D"/>
    <w:rsid w:val="005B6965"/>
    <w:rsid w:val="00606BDE"/>
    <w:rsid w:val="00620FD6"/>
    <w:rsid w:val="00656098"/>
    <w:rsid w:val="006C2097"/>
    <w:rsid w:val="006D547F"/>
    <w:rsid w:val="006E36C6"/>
    <w:rsid w:val="00712259"/>
    <w:rsid w:val="00722964"/>
    <w:rsid w:val="00727C16"/>
    <w:rsid w:val="00777AC0"/>
    <w:rsid w:val="00782323"/>
    <w:rsid w:val="007C5F2C"/>
    <w:rsid w:val="007F40AB"/>
    <w:rsid w:val="00800B76"/>
    <w:rsid w:val="008135F0"/>
    <w:rsid w:val="008933A9"/>
    <w:rsid w:val="008A2861"/>
    <w:rsid w:val="008D0D57"/>
    <w:rsid w:val="008D6889"/>
    <w:rsid w:val="00911332"/>
    <w:rsid w:val="00927F0A"/>
    <w:rsid w:val="00940EC2"/>
    <w:rsid w:val="0094622A"/>
    <w:rsid w:val="00946947"/>
    <w:rsid w:val="00946C01"/>
    <w:rsid w:val="00952CE7"/>
    <w:rsid w:val="00A12BB1"/>
    <w:rsid w:val="00AB4E3F"/>
    <w:rsid w:val="00AD6238"/>
    <w:rsid w:val="00AE1658"/>
    <w:rsid w:val="00AF67F1"/>
    <w:rsid w:val="00B074FE"/>
    <w:rsid w:val="00B25D00"/>
    <w:rsid w:val="00B42F70"/>
    <w:rsid w:val="00B75203"/>
    <w:rsid w:val="00B94D45"/>
    <w:rsid w:val="00BC1DBB"/>
    <w:rsid w:val="00BD6DCD"/>
    <w:rsid w:val="00C30AB4"/>
    <w:rsid w:val="00C60DAA"/>
    <w:rsid w:val="00C62825"/>
    <w:rsid w:val="00C951B9"/>
    <w:rsid w:val="00CA5563"/>
    <w:rsid w:val="00CB3C9F"/>
    <w:rsid w:val="00CD72E8"/>
    <w:rsid w:val="00CE3290"/>
    <w:rsid w:val="00D06EC2"/>
    <w:rsid w:val="00D13034"/>
    <w:rsid w:val="00D308CD"/>
    <w:rsid w:val="00D62307"/>
    <w:rsid w:val="00DA317D"/>
    <w:rsid w:val="00DD1BE0"/>
    <w:rsid w:val="00DF0181"/>
    <w:rsid w:val="00E27687"/>
    <w:rsid w:val="00E61AD1"/>
    <w:rsid w:val="00E71FEB"/>
    <w:rsid w:val="00E97852"/>
    <w:rsid w:val="00EE307D"/>
    <w:rsid w:val="00EE5E87"/>
    <w:rsid w:val="00EF0105"/>
    <w:rsid w:val="00F04D4F"/>
    <w:rsid w:val="00F30019"/>
    <w:rsid w:val="00F3512C"/>
    <w:rsid w:val="00F66F8E"/>
    <w:rsid w:val="00FB68D4"/>
    <w:rsid w:val="00FE4192"/>
    <w:rsid w:val="00FF0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,"/>
  <w:listSeparator w:val=";"/>
  <w14:docId w14:val="7597016B"/>
  <w15:docId w15:val="{C8B5C759-D55A-471C-896A-C311D60D6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F4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F40AB"/>
  </w:style>
  <w:style w:type="paragraph" w:styleId="Stopka">
    <w:name w:val="footer"/>
    <w:basedOn w:val="Normalny"/>
    <w:link w:val="StopkaZnak"/>
    <w:uiPriority w:val="99"/>
    <w:unhideWhenUsed/>
    <w:rsid w:val="007F4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F40AB"/>
  </w:style>
  <w:style w:type="paragraph" w:styleId="Akapitzlist">
    <w:name w:val="List Paragraph"/>
    <w:basedOn w:val="Normalny"/>
    <w:uiPriority w:val="34"/>
    <w:qFormat/>
    <w:rsid w:val="00927F0A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E5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5E87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66460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B25D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B25D00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B25D00"/>
  </w:style>
  <w:style w:type="paragraph" w:styleId="Poprawka">
    <w:name w:val="Revision"/>
    <w:hidden/>
    <w:uiPriority w:val="99"/>
    <w:semiHidden/>
    <w:rsid w:val="001B18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4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us19.biologia@us.edu.p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us.edu.pl/instytut/ibbios/wp-content/uploads/sites/36/Bez-kategorii/klauzula_RODO_KonkursStypendysta_NCN_Opus19-_fv.docx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188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8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zentacja_dp</dc:creator>
  <cp:lastModifiedBy>EwelinaM</cp:lastModifiedBy>
  <cp:revision>8</cp:revision>
  <cp:lastPrinted>2022-05-10T07:18:00Z</cp:lastPrinted>
  <dcterms:created xsi:type="dcterms:W3CDTF">2022-05-11T08:24:00Z</dcterms:created>
  <dcterms:modified xsi:type="dcterms:W3CDTF">2022-05-11T10:51:00Z</dcterms:modified>
</cp:coreProperties>
</file>